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AF701" w14:textId="77777777" w:rsidR="001E3B28" w:rsidRPr="00537A0A" w:rsidRDefault="001E3B28" w:rsidP="00B05150">
      <w:pPr>
        <w:spacing w:after="2" w:line="276" w:lineRule="auto"/>
        <w:jc w:val="both"/>
        <w:rPr>
          <w:rFonts w:ascii="Arial" w:eastAsia="Arial" w:hAnsi="Arial" w:cs="Arial"/>
          <w:b/>
        </w:rPr>
      </w:pPr>
      <w:r w:rsidRPr="00537A0A">
        <w:rPr>
          <w:rFonts w:ascii="Arial" w:hAnsi="Arial" w:cs="Arial"/>
          <w:b/>
          <w:noProof/>
          <w:lang w:val="en-US" w:eastAsia="en-US"/>
        </w:rPr>
        <w:drawing>
          <wp:inline distT="0" distB="0" distL="0" distR="0" wp14:anchorId="2CD82596" wp14:editId="7B26BB23">
            <wp:extent cx="1771650" cy="1076325"/>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stretch>
                      <a:fillRect/>
                    </a:stretch>
                  </pic:blipFill>
                  <pic:spPr>
                    <a:xfrm>
                      <a:off x="0" y="0"/>
                      <a:ext cx="1771650" cy="1076325"/>
                    </a:xfrm>
                    <a:prstGeom prst="rect">
                      <a:avLst/>
                    </a:prstGeom>
                  </pic:spPr>
                </pic:pic>
              </a:graphicData>
            </a:graphic>
          </wp:inline>
        </w:drawing>
      </w:r>
      <w:r w:rsidRPr="00537A0A">
        <w:rPr>
          <w:rFonts w:ascii="Arial" w:eastAsia="Arial" w:hAnsi="Arial" w:cs="Arial"/>
          <w:b/>
        </w:rPr>
        <w:t xml:space="preserve"> </w:t>
      </w:r>
    </w:p>
    <w:p w14:paraId="2992B7AF" w14:textId="77777777" w:rsidR="001E3B28" w:rsidRPr="00537A0A" w:rsidRDefault="001E3B28" w:rsidP="00B05150">
      <w:pPr>
        <w:spacing w:after="2" w:line="276" w:lineRule="auto"/>
        <w:jc w:val="both"/>
        <w:rPr>
          <w:rFonts w:ascii="Arial" w:eastAsia="Arial" w:hAnsi="Arial" w:cs="Arial"/>
          <w:b/>
        </w:rPr>
      </w:pPr>
    </w:p>
    <w:p w14:paraId="7C9D71A3" w14:textId="77777777" w:rsidR="001E3B28" w:rsidRPr="00B05150" w:rsidRDefault="001E3B28" w:rsidP="00B05150">
      <w:pPr>
        <w:spacing w:after="2" w:line="276" w:lineRule="auto"/>
        <w:jc w:val="both"/>
        <w:rPr>
          <w:rFonts w:ascii="Arial" w:eastAsia="Arial" w:hAnsi="Arial" w:cs="Arial"/>
          <w:b/>
          <w:sz w:val="36"/>
        </w:rPr>
      </w:pPr>
      <w:r w:rsidRPr="00537A0A">
        <w:rPr>
          <w:rFonts w:ascii="Arial" w:eastAsia="Arial" w:hAnsi="Arial" w:cs="Arial"/>
          <w:b/>
          <w:sz w:val="36"/>
        </w:rPr>
        <w:t>Form No. 1: SSERB Application Form</w:t>
      </w:r>
    </w:p>
    <w:p w14:paraId="3F1D7BD7" w14:textId="4FE71E8F" w:rsidR="001E3B28" w:rsidRPr="00537A0A" w:rsidRDefault="00B0515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63360" behindDoc="0" locked="0" layoutInCell="1" allowOverlap="1" wp14:anchorId="01B380D7" wp14:editId="5E625F84">
                <wp:simplePos x="0" y="0"/>
                <wp:positionH relativeFrom="margin">
                  <wp:posOffset>4076700</wp:posOffset>
                </wp:positionH>
                <wp:positionV relativeFrom="paragraph">
                  <wp:posOffset>271145</wp:posOffset>
                </wp:positionV>
                <wp:extent cx="1838325" cy="2762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1838325" cy="276225"/>
                        </a:xfrm>
                        <a:prstGeom prst="rect">
                          <a:avLst/>
                        </a:prstGeom>
                        <a:solidFill>
                          <a:schemeClr val="lt1"/>
                        </a:solidFill>
                        <a:ln w="6350">
                          <a:solidFill>
                            <a:prstClr val="black"/>
                          </a:solidFill>
                        </a:ln>
                      </wps:spPr>
                      <wps:txbx>
                        <w:txbxContent>
                          <w:p w14:paraId="3662713B"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380D7" id="_x0000_t202" coordsize="21600,21600" o:spt="202" path="m,l,21600r21600,l21600,xe">
                <v:stroke joinstyle="miter"/>
                <v:path gradientshapeok="t" o:connecttype="rect"/>
              </v:shapetype>
              <v:shape id="Text Box 3" o:spid="_x0000_s1026" type="#_x0000_t202" style="position:absolute;margin-left:321pt;margin-top:21.35pt;width:144.75pt;height:21.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" fillcolor="white [3201]" strokeweight=".5pt">
                <v:textbox>
                  <w:txbxContent>
                    <w:p w14:paraId="3662713B" w14:textId="77777777" w:rsidR="001E3B28" w:rsidRDefault="001E3B28" w:rsidP="001E3B28"/>
                  </w:txbxContent>
                </v:textbox>
                <w10:wrap anchorx="margin"/>
              </v:shape>
            </w:pict>
          </mc:Fallback>
        </mc:AlternateContent>
      </w:r>
      <w:r w:rsidRPr="00537A0A">
        <w:rPr>
          <w:rFonts w:ascii="Arial" w:hAnsi="Arial" w:cs="Arial"/>
          <w:b/>
          <w:noProof/>
        </w:rPr>
        <mc:AlternateContent>
          <mc:Choice Requires="wps">
            <w:drawing>
              <wp:anchor distT="0" distB="0" distL="114300" distR="114300" simplePos="0" relativeHeight="251661312" behindDoc="0" locked="0" layoutInCell="1" allowOverlap="1" wp14:anchorId="7EF7399F" wp14:editId="6D6A8477">
                <wp:simplePos x="0" y="0"/>
                <wp:positionH relativeFrom="margin">
                  <wp:align>left</wp:align>
                </wp:positionH>
                <wp:positionV relativeFrom="paragraph">
                  <wp:posOffset>274955</wp:posOffset>
                </wp:positionV>
                <wp:extent cx="3952875" cy="27622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3952875" cy="276225"/>
                        </a:xfrm>
                        <a:prstGeom prst="rect">
                          <a:avLst/>
                        </a:prstGeom>
                        <a:solidFill>
                          <a:schemeClr val="lt1"/>
                        </a:solidFill>
                        <a:ln w="6350">
                          <a:solidFill>
                            <a:prstClr val="black"/>
                          </a:solidFill>
                        </a:ln>
                      </wps:spPr>
                      <wps:txbx>
                        <w:txbxContent>
                          <w:p w14:paraId="60280868"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7399F" id="Text Box 2" o:spid="_x0000_s1027" type="#_x0000_t202" style="position:absolute;margin-left:0;margin-top:21.65pt;width:311.25pt;height:21.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" fillcolor="white [3201]" strokeweight=".5pt">
                <v:textbox>
                  <w:txbxContent>
                    <w:p w14:paraId="60280868" w14:textId="77777777" w:rsidR="001E3B28" w:rsidRDefault="001E3B28" w:rsidP="001E3B28"/>
                  </w:txbxContent>
                </v:textbox>
                <w10:wrap anchorx="margin"/>
              </v:shape>
            </w:pict>
          </mc:Fallback>
        </mc:AlternateContent>
      </w:r>
      <w:r w:rsidR="001E3B28" w:rsidRPr="00537A0A">
        <w:rPr>
          <w:rFonts w:ascii="Arial" w:hAnsi="Arial" w:cs="Arial"/>
          <w:b/>
        </w:rPr>
        <w:t xml:space="preserve">Reference no. (to be filled by </w:t>
      </w:r>
      <w:proofErr w:type="gramStart"/>
      <w:r w:rsidR="001741B0" w:rsidRPr="00537A0A">
        <w:rPr>
          <w:rFonts w:ascii="Arial" w:hAnsi="Arial" w:cs="Arial"/>
          <w:b/>
        </w:rPr>
        <w:t xml:space="preserve">SSERB)  </w:t>
      </w:r>
      <w:r w:rsidR="001E3B28" w:rsidRPr="00537A0A">
        <w:rPr>
          <w:rFonts w:ascii="Arial" w:hAnsi="Arial" w:cs="Arial"/>
          <w:b/>
        </w:rPr>
        <w:t xml:space="preserve"> </w:t>
      </w:r>
      <w:proofErr w:type="gramEnd"/>
      <w:r w:rsidR="001E3B28" w:rsidRPr="00537A0A">
        <w:rPr>
          <w:rFonts w:ascii="Arial" w:hAnsi="Arial" w:cs="Arial"/>
          <w:b/>
        </w:rPr>
        <w:t xml:space="preserve">                                                    Date</w:t>
      </w:r>
    </w:p>
    <w:p w14:paraId="6924CA3C" w14:textId="77777777" w:rsidR="001E3B28" w:rsidRPr="00537A0A" w:rsidRDefault="001E3B28" w:rsidP="00B05150">
      <w:pPr>
        <w:spacing w:line="276" w:lineRule="auto"/>
        <w:rPr>
          <w:rFonts w:ascii="Arial" w:hAnsi="Arial" w:cs="Arial"/>
          <w:b/>
        </w:rPr>
      </w:pPr>
    </w:p>
    <w:p w14:paraId="436F458D" w14:textId="77777777" w:rsidR="001E3B28" w:rsidRPr="00537A0A" w:rsidRDefault="001E3B28"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65408" behindDoc="0" locked="0" layoutInCell="1" allowOverlap="1" wp14:anchorId="2A68C53D" wp14:editId="10638051">
                <wp:simplePos x="0" y="0"/>
                <wp:positionH relativeFrom="margin">
                  <wp:align>left</wp:align>
                </wp:positionH>
                <wp:positionV relativeFrom="paragraph">
                  <wp:posOffset>200025</wp:posOffset>
                </wp:positionV>
                <wp:extent cx="5934075" cy="27622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58B46396"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68C53D" id="Text Box 4" o:spid="_x0000_s1028" type="#_x0000_t202" style="position:absolute;margin-left:0;margin-top:15.75pt;width:467.25pt;height:21.75pt;z-index:2516654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" fillcolor="white [3201]" strokeweight=".5pt">
                <v:textbox>
                  <w:txbxContent>
                    <w:p w14:paraId="58B46396" w14:textId="77777777" w:rsidR="001E3B28" w:rsidRDefault="001E3B28" w:rsidP="001E3B28"/>
                  </w:txbxContent>
                </v:textbox>
                <w10:wrap anchorx="margin"/>
              </v:shape>
            </w:pict>
          </mc:Fallback>
        </mc:AlternateContent>
      </w:r>
      <w:r w:rsidRPr="00537A0A">
        <w:rPr>
          <w:rFonts w:ascii="Arial" w:hAnsi="Arial" w:cs="Arial"/>
          <w:b/>
        </w:rPr>
        <w:t>Research Protocol Title</w:t>
      </w:r>
    </w:p>
    <w:p w14:paraId="1ECBFF54" w14:textId="77777777" w:rsidR="001E3B28" w:rsidRPr="00537A0A" w:rsidRDefault="001E3B28" w:rsidP="00B05150">
      <w:pPr>
        <w:spacing w:line="276" w:lineRule="auto"/>
        <w:rPr>
          <w:rFonts w:ascii="Arial" w:hAnsi="Arial" w:cs="Arial"/>
          <w:b/>
        </w:rPr>
      </w:pPr>
    </w:p>
    <w:p w14:paraId="130EE979" w14:textId="77777777" w:rsidR="001E3B28" w:rsidRPr="00537A0A" w:rsidRDefault="001E3B28"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59264" behindDoc="0" locked="0" layoutInCell="1" allowOverlap="1" wp14:anchorId="543E5E05" wp14:editId="77A9C14D">
                <wp:simplePos x="0" y="0"/>
                <wp:positionH relativeFrom="margin">
                  <wp:align>right</wp:align>
                </wp:positionH>
                <wp:positionV relativeFrom="paragraph">
                  <wp:posOffset>198755</wp:posOffset>
                </wp:positionV>
                <wp:extent cx="5934075" cy="2762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255E1B73" w14:textId="77777777" w:rsidR="001E3B28" w:rsidRDefault="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3E5E05" id="Text Box 1" o:spid="_x0000_s1029" type="#_x0000_t202" style="position:absolute;margin-left:416.05pt;margin-top:15.65pt;width:467.25pt;height:21.75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" fillcolor="white [3201]" strokeweight=".5pt">
                <v:textbox>
                  <w:txbxContent>
                    <w:p w14:paraId="255E1B73" w14:textId="77777777" w:rsidR="001E3B28" w:rsidRDefault="001E3B28"/>
                  </w:txbxContent>
                </v:textbox>
                <w10:wrap anchorx="margin"/>
              </v:shape>
            </w:pict>
          </mc:Fallback>
        </mc:AlternateContent>
      </w:r>
      <w:r w:rsidRPr="00537A0A">
        <w:rPr>
          <w:rFonts w:ascii="Arial" w:hAnsi="Arial" w:cs="Arial"/>
          <w:b/>
        </w:rPr>
        <w:t>Name</w:t>
      </w:r>
      <w:r w:rsidR="00B05150">
        <w:rPr>
          <w:rFonts w:ascii="Arial" w:hAnsi="Arial" w:cs="Arial"/>
          <w:b/>
        </w:rPr>
        <w:t xml:space="preserve"> of applicant</w:t>
      </w:r>
      <w:r w:rsidRPr="00537A0A">
        <w:rPr>
          <w:rFonts w:ascii="Arial" w:hAnsi="Arial" w:cs="Arial"/>
          <w:b/>
        </w:rPr>
        <w:t xml:space="preserve"> </w:t>
      </w:r>
    </w:p>
    <w:p w14:paraId="3E1F8406" w14:textId="77777777" w:rsidR="001E3B28" w:rsidRPr="00537A0A" w:rsidRDefault="001E3B28" w:rsidP="00B05150">
      <w:pPr>
        <w:spacing w:line="276" w:lineRule="auto"/>
        <w:rPr>
          <w:rFonts w:ascii="Arial" w:hAnsi="Arial" w:cs="Arial"/>
          <w:b/>
        </w:rPr>
      </w:pPr>
    </w:p>
    <w:p w14:paraId="5A18B571" w14:textId="77777777" w:rsidR="001E3B28" w:rsidRPr="00537A0A" w:rsidRDefault="001E3B28"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67456" behindDoc="0" locked="0" layoutInCell="1" allowOverlap="1" wp14:anchorId="46699EDC" wp14:editId="5D002960">
                <wp:simplePos x="0" y="0"/>
                <wp:positionH relativeFrom="margin">
                  <wp:align>left</wp:align>
                </wp:positionH>
                <wp:positionV relativeFrom="paragraph">
                  <wp:posOffset>208915</wp:posOffset>
                </wp:positionV>
                <wp:extent cx="5934075" cy="27622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65424BFF"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699EDC" id="Text Box 5" o:spid="_x0000_s1030" type="#_x0000_t202" style="position:absolute;margin-left:0;margin-top:16.45pt;width:467.25pt;height:21.75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" fillcolor="white [3201]" strokeweight=".5pt">
                <v:textbox>
                  <w:txbxContent>
                    <w:p w14:paraId="65424BFF" w14:textId="77777777" w:rsidR="001E3B28" w:rsidRDefault="001E3B28" w:rsidP="001E3B28"/>
                  </w:txbxContent>
                </v:textbox>
                <w10:wrap anchorx="margin"/>
              </v:shape>
            </w:pict>
          </mc:Fallback>
        </mc:AlternateContent>
      </w:r>
      <w:r w:rsidRPr="00537A0A">
        <w:rPr>
          <w:rFonts w:ascii="Arial" w:hAnsi="Arial" w:cs="Arial"/>
          <w:b/>
        </w:rPr>
        <w:t>Institution</w:t>
      </w:r>
    </w:p>
    <w:p w14:paraId="00F59309" w14:textId="77777777" w:rsidR="001E3B28" w:rsidRPr="00537A0A" w:rsidRDefault="001E3B28" w:rsidP="00B05150">
      <w:pPr>
        <w:spacing w:line="276" w:lineRule="auto"/>
        <w:rPr>
          <w:rFonts w:ascii="Arial" w:hAnsi="Arial" w:cs="Arial"/>
          <w:b/>
        </w:rPr>
      </w:pPr>
    </w:p>
    <w:p w14:paraId="681671B8" w14:textId="77777777" w:rsidR="001E3B28" w:rsidRPr="00537A0A" w:rsidRDefault="001E3B28"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69504" behindDoc="0" locked="0" layoutInCell="1" allowOverlap="1" wp14:anchorId="6A401E57" wp14:editId="38D8E0F9">
                <wp:simplePos x="0" y="0"/>
                <wp:positionH relativeFrom="margin">
                  <wp:align>left</wp:align>
                </wp:positionH>
                <wp:positionV relativeFrom="paragraph">
                  <wp:posOffset>218440</wp:posOffset>
                </wp:positionV>
                <wp:extent cx="5934075" cy="2762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7C7CDEB1"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401E57" id="Text Box 6" o:spid="_x0000_s1031" type="#_x0000_t202" style="position:absolute;margin-left:0;margin-top:17.2pt;width:467.25pt;height:21.75pt;z-index:251669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" fillcolor="white [3201]" strokeweight=".5pt">
                <v:textbox>
                  <w:txbxContent>
                    <w:p w14:paraId="7C7CDEB1" w14:textId="77777777" w:rsidR="001E3B28" w:rsidRDefault="001E3B28" w:rsidP="001E3B28"/>
                  </w:txbxContent>
                </v:textbox>
                <w10:wrap anchorx="margin"/>
              </v:shape>
            </w:pict>
          </mc:Fallback>
        </mc:AlternateContent>
      </w:r>
      <w:r w:rsidRPr="00537A0A">
        <w:rPr>
          <w:rFonts w:ascii="Arial" w:hAnsi="Arial" w:cs="Arial"/>
          <w:b/>
        </w:rPr>
        <w:t>Position</w:t>
      </w:r>
    </w:p>
    <w:p w14:paraId="40159B8D" w14:textId="77777777" w:rsidR="001E3B28" w:rsidRDefault="001E3B28" w:rsidP="00B05150">
      <w:pPr>
        <w:spacing w:line="276" w:lineRule="auto"/>
        <w:rPr>
          <w:rFonts w:ascii="Arial" w:hAnsi="Arial" w:cs="Arial"/>
          <w:b/>
        </w:rPr>
      </w:pPr>
    </w:p>
    <w:p w14:paraId="17FD5142" w14:textId="77777777" w:rsidR="00B05150" w:rsidRDefault="00B05150" w:rsidP="00B05150">
      <w:pPr>
        <w:spacing w:line="276" w:lineRule="auto"/>
        <w:rPr>
          <w:rFonts w:ascii="Arial" w:hAnsi="Arial" w:cs="Arial"/>
          <w:b/>
        </w:rPr>
      </w:pPr>
      <w:r>
        <w:rPr>
          <w:rFonts w:ascii="Arial" w:hAnsi="Arial" w:cs="Arial"/>
          <w:b/>
        </w:rPr>
        <w:t>Name of principal investigator or lead researcher</w:t>
      </w:r>
    </w:p>
    <w:p w14:paraId="6C230D11" w14:textId="77777777" w:rsidR="00B05150" w:rsidRDefault="00B0515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98176" behindDoc="0" locked="0" layoutInCell="1" allowOverlap="1" wp14:anchorId="733B837A" wp14:editId="4D2FC30D">
                <wp:simplePos x="0" y="0"/>
                <wp:positionH relativeFrom="margin">
                  <wp:posOffset>0</wp:posOffset>
                </wp:positionH>
                <wp:positionV relativeFrom="paragraph">
                  <wp:posOffset>0</wp:posOffset>
                </wp:positionV>
                <wp:extent cx="5934075" cy="276225"/>
                <wp:effectExtent l="0" t="0" r="28575" b="28575"/>
                <wp:wrapNone/>
                <wp:docPr id="23" name="Text Box 23"/>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03D03E01" w14:textId="77777777" w:rsidR="00B05150" w:rsidRDefault="00B05150" w:rsidP="00B051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3B837A" id="Text Box 23" o:spid="_x0000_s1032" type="#_x0000_t202" style="position:absolute;margin-left:0;margin-top:0;width:467.25pt;height:21.75pt;z-index:2516981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" fillcolor="white [3201]" strokeweight=".5pt">
                <v:textbox>
                  <w:txbxContent>
                    <w:p w14:paraId="03D03E01" w14:textId="77777777" w:rsidR="00B05150" w:rsidRDefault="00B05150" w:rsidP="00B05150"/>
                  </w:txbxContent>
                </v:textbox>
                <w10:wrap anchorx="margin"/>
              </v:shape>
            </w:pict>
          </mc:Fallback>
        </mc:AlternateContent>
      </w:r>
    </w:p>
    <w:p w14:paraId="17B938F1" w14:textId="77777777" w:rsidR="00B05150" w:rsidRPr="00537A0A" w:rsidRDefault="00B0515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700224" behindDoc="0" locked="0" layoutInCell="1" allowOverlap="1" wp14:anchorId="3C5A9A92" wp14:editId="7AE8AC80">
                <wp:simplePos x="0" y="0"/>
                <wp:positionH relativeFrom="margin">
                  <wp:align>left</wp:align>
                </wp:positionH>
                <wp:positionV relativeFrom="paragraph">
                  <wp:posOffset>208915</wp:posOffset>
                </wp:positionV>
                <wp:extent cx="5934075" cy="276225"/>
                <wp:effectExtent l="0" t="0" r="28575" b="28575"/>
                <wp:wrapNone/>
                <wp:docPr id="24" name="Text Box 24"/>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53CD9E5D" w14:textId="77777777" w:rsidR="00B05150" w:rsidRDefault="00B05150" w:rsidP="00B051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A9A92" id="Text Box 24" o:spid="_x0000_s1033" type="#_x0000_t202" style="position:absolute;margin-left:0;margin-top:16.45pt;width:467.25pt;height:21.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" fillcolor="white [3201]" strokeweight=".5pt">
                <v:textbox>
                  <w:txbxContent>
                    <w:p w14:paraId="53CD9E5D" w14:textId="77777777" w:rsidR="00B05150" w:rsidRDefault="00B05150" w:rsidP="00B05150"/>
                  </w:txbxContent>
                </v:textbox>
                <w10:wrap anchorx="margin"/>
              </v:shape>
            </w:pict>
          </mc:Fallback>
        </mc:AlternateContent>
      </w:r>
      <w:r w:rsidRPr="00537A0A">
        <w:rPr>
          <w:rFonts w:ascii="Arial" w:hAnsi="Arial" w:cs="Arial"/>
          <w:b/>
        </w:rPr>
        <w:t>Institution</w:t>
      </w:r>
    </w:p>
    <w:p w14:paraId="37CA4174" w14:textId="77777777" w:rsidR="00B05150" w:rsidRPr="00537A0A" w:rsidRDefault="00B05150" w:rsidP="00B05150">
      <w:pPr>
        <w:spacing w:line="276" w:lineRule="auto"/>
        <w:rPr>
          <w:rFonts w:ascii="Arial" w:hAnsi="Arial" w:cs="Arial"/>
          <w:b/>
        </w:rPr>
      </w:pPr>
    </w:p>
    <w:p w14:paraId="653DD90D" w14:textId="77777777" w:rsidR="00B05150" w:rsidRDefault="00B0515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701248" behindDoc="0" locked="0" layoutInCell="1" allowOverlap="1" wp14:anchorId="4B2EA60E" wp14:editId="57A55528">
                <wp:simplePos x="0" y="0"/>
                <wp:positionH relativeFrom="margin">
                  <wp:align>left</wp:align>
                </wp:positionH>
                <wp:positionV relativeFrom="paragraph">
                  <wp:posOffset>218440</wp:posOffset>
                </wp:positionV>
                <wp:extent cx="5934075" cy="276225"/>
                <wp:effectExtent l="0" t="0" r="28575" b="28575"/>
                <wp:wrapNone/>
                <wp:docPr id="25" name="Text Box 25"/>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6D3C7738" w14:textId="77777777" w:rsidR="00B05150" w:rsidRDefault="00B05150" w:rsidP="00B051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2EA60E" id="Text Box 25" o:spid="_x0000_s1034" type="#_x0000_t202" style="position:absolute;margin-left:0;margin-top:17.2pt;width:467.25pt;height:21.75pt;z-index:251701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" fillcolor="white [3201]" strokeweight=".5pt">
                <v:textbox>
                  <w:txbxContent>
                    <w:p w14:paraId="6D3C7738" w14:textId="77777777" w:rsidR="00B05150" w:rsidRDefault="00B05150" w:rsidP="00B05150"/>
                  </w:txbxContent>
                </v:textbox>
                <w10:wrap anchorx="margin"/>
              </v:shape>
            </w:pict>
          </mc:Fallback>
        </mc:AlternateContent>
      </w:r>
      <w:r w:rsidRPr="00537A0A">
        <w:rPr>
          <w:rFonts w:ascii="Arial" w:hAnsi="Arial" w:cs="Arial"/>
          <w:b/>
        </w:rPr>
        <w:t>Position</w:t>
      </w:r>
      <w:r>
        <w:rPr>
          <w:rFonts w:ascii="Arial" w:hAnsi="Arial" w:cs="Arial"/>
          <w:b/>
        </w:rPr>
        <w:t xml:space="preserve">  </w:t>
      </w:r>
    </w:p>
    <w:p w14:paraId="10BCC6BB" w14:textId="77777777" w:rsidR="00B05150" w:rsidRPr="00537A0A" w:rsidRDefault="00B05150" w:rsidP="00B05150">
      <w:pPr>
        <w:spacing w:line="276" w:lineRule="auto"/>
        <w:rPr>
          <w:rFonts w:ascii="Arial" w:hAnsi="Arial" w:cs="Arial"/>
          <w:b/>
        </w:rPr>
      </w:pPr>
    </w:p>
    <w:p w14:paraId="3520A2D7" w14:textId="77777777" w:rsidR="00B05150" w:rsidRDefault="00B0515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703296" behindDoc="0" locked="0" layoutInCell="1" allowOverlap="1" wp14:anchorId="7CC0B2D9" wp14:editId="079A2E70">
                <wp:simplePos x="0" y="0"/>
                <wp:positionH relativeFrom="margin">
                  <wp:align>left</wp:align>
                </wp:positionH>
                <wp:positionV relativeFrom="paragraph">
                  <wp:posOffset>276860</wp:posOffset>
                </wp:positionV>
                <wp:extent cx="5934075" cy="781050"/>
                <wp:effectExtent l="0" t="0" r="28575" b="19050"/>
                <wp:wrapNone/>
                <wp:docPr id="26" name="Text Box 26"/>
                <wp:cNvGraphicFramePr/>
                <a:graphic xmlns:a="http://schemas.openxmlformats.org/drawingml/2006/main">
                  <a:graphicData uri="http://schemas.microsoft.com/office/word/2010/wordprocessingShape">
                    <wps:wsp>
                      <wps:cNvSpPr txBox="1"/>
                      <wps:spPr>
                        <a:xfrm>
                          <a:off x="0" y="0"/>
                          <a:ext cx="5934075" cy="781050"/>
                        </a:xfrm>
                        <a:prstGeom prst="rect">
                          <a:avLst/>
                        </a:prstGeom>
                        <a:solidFill>
                          <a:schemeClr val="lt1"/>
                        </a:solidFill>
                        <a:ln w="6350">
                          <a:solidFill>
                            <a:prstClr val="black"/>
                          </a:solidFill>
                        </a:ln>
                      </wps:spPr>
                      <wps:txbx>
                        <w:txbxContent>
                          <w:p w14:paraId="50C007D9" w14:textId="77777777" w:rsidR="00B05150" w:rsidRDefault="00B05150" w:rsidP="00B051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C0B2D9" id="Text Box 26" o:spid="_x0000_s1035" type="#_x0000_t202" style="position:absolute;margin-left:0;margin-top:21.8pt;width:467.25pt;height:61.5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" fillcolor="white [3201]" strokeweight=".5pt">
                <v:textbox>
                  <w:txbxContent>
                    <w:p w14:paraId="50C007D9" w14:textId="77777777" w:rsidR="00B05150" w:rsidRDefault="00B05150" w:rsidP="00B05150"/>
                  </w:txbxContent>
                </v:textbox>
                <w10:wrap anchorx="margin"/>
              </v:shape>
            </w:pict>
          </mc:Fallback>
        </mc:AlternateContent>
      </w:r>
      <w:r>
        <w:rPr>
          <w:rFonts w:ascii="Arial" w:hAnsi="Arial" w:cs="Arial"/>
          <w:b/>
        </w:rPr>
        <w:t>Name of other members of the research team (if any)</w:t>
      </w:r>
    </w:p>
    <w:p w14:paraId="4013E0B5" w14:textId="77777777" w:rsidR="00B05150" w:rsidRDefault="00B05150" w:rsidP="00B05150">
      <w:pPr>
        <w:spacing w:line="276" w:lineRule="auto"/>
        <w:rPr>
          <w:rFonts w:ascii="Arial" w:hAnsi="Arial" w:cs="Arial"/>
          <w:b/>
        </w:rPr>
      </w:pPr>
    </w:p>
    <w:p w14:paraId="55A047FC" w14:textId="77777777" w:rsidR="00B05150" w:rsidRDefault="00B05150" w:rsidP="00B05150">
      <w:pPr>
        <w:spacing w:line="276" w:lineRule="auto"/>
        <w:rPr>
          <w:rFonts w:ascii="Arial" w:hAnsi="Arial" w:cs="Arial"/>
          <w:b/>
        </w:rPr>
      </w:pPr>
    </w:p>
    <w:p w14:paraId="00F66C49" w14:textId="77777777" w:rsidR="00B05150" w:rsidRDefault="00B05150" w:rsidP="00B05150">
      <w:pPr>
        <w:spacing w:line="276" w:lineRule="auto"/>
        <w:rPr>
          <w:rFonts w:ascii="Arial" w:hAnsi="Arial" w:cs="Arial"/>
          <w:b/>
        </w:rPr>
      </w:pPr>
    </w:p>
    <w:p w14:paraId="08A4E8EA" w14:textId="77777777" w:rsidR="001E3B28" w:rsidRDefault="001E3B28"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71552" behindDoc="0" locked="0" layoutInCell="1" allowOverlap="1" wp14:anchorId="40F43F0D" wp14:editId="7523B0AF">
                <wp:simplePos x="0" y="0"/>
                <wp:positionH relativeFrom="margin">
                  <wp:align>left</wp:align>
                </wp:positionH>
                <wp:positionV relativeFrom="paragraph">
                  <wp:posOffset>394335</wp:posOffset>
                </wp:positionV>
                <wp:extent cx="5934075" cy="54292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5934075" cy="542925"/>
                        </a:xfrm>
                        <a:prstGeom prst="rect">
                          <a:avLst/>
                        </a:prstGeom>
                        <a:solidFill>
                          <a:schemeClr val="lt1"/>
                        </a:solidFill>
                        <a:ln w="6350">
                          <a:solidFill>
                            <a:prstClr val="black"/>
                          </a:solidFill>
                        </a:ln>
                      </wps:spPr>
                      <wps:txbx>
                        <w:txbxContent>
                          <w:p w14:paraId="639E41A5"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F43F0D" id="Text Box 7" o:spid="_x0000_s1036" type="#_x0000_t202" style="position:absolute;margin-left:0;margin-top:31.05pt;width:467.25pt;height:42.7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" fillcolor="white [3201]" strokeweight=".5pt">
                <v:textbox>
                  <w:txbxContent>
                    <w:p w14:paraId="639E41A5" w14:textId="77777777" w:rsidR="001E3B28" w:rsidRDefault="001E3B28" w:rsidP="001E3B28"/>
                  </w:txbxContent>
                </v:textbox>
                <w10:wrap anchorx="margin"/>
              </v:shape>
            </w:pict>
          </mc:Fallback>
        </mc:AlternateContent>
      </w:r>
      <w:r w:rsidRPr="00537A0A">
        <w:rPr>
          <w:rFonts w:ascii="Arial" w:hAnsi="Arial" w:cs="Arial"/>
          <w:b/>
        </w:rPr>
        <w:t xml:space="preserve">Address </w:t>
      </w:r>
      <w:r w:rsidR="00B05150">
        <w:rPr>
          <w:rFonts w:ascii="Arial" w:hAnsi="Arial" w:cs="Arial"/>
          <w:b/>
        </w:rPr>
        <w:t xml:space="preserve">of principal investigator or lead researcher </w:t>
      </w:r>
      <w:r w:rsidRPr="00537A0A">
        <w:rPr>
          <w:rFonts w:ascii="Arial" w:hAnsi="Arial" w:cs="Arial"/>
          <w:b/>
        </w:rPr>
        <w:t>(Until barangay level only, no need to specify exact block/lot number)</w:t>
      </w:r>
    </w:p>
    <w:p w14:paraId="39881BEC" w14:textId="77777777" w:rsidR="00B05150" w:rsidRPr="00537A0A" w:rsidRDefault="00B05150" w:rsidP="00B05150">
      <w:pPr>
        <w:spacing w:line="276" w:lineRule="auto"/>
        <w:rPr>
          <w:rFonts w:ascii="Arial" w:hAnsi="Arial" w:cs="Arial"/>
          <w:b/>
        </w:rPr>
      </w:pPr>
    </w:p>
    <w:p w14:paraId="35A3F394" w14:textId="77777777" w:rsidR="001E3B28" w:rsidRPr="00537A0A" w:rsidRDefault="001E3B28" w:rsidP="00B05150">
      <w:pPr>
        <w:spacing w:line="276" w:lineRule="auto"/>
        <w:rPr>
          <w:rFonts w:ascii="Arial" w:hAnsi="Arial" w:cs="Arial"/>
          <w:b/>
        </w:rPr>
      </w:pPr>
      <w:r w:rsidRPr="00537A0A">
        <w:rPr>
          <w:rFonts w:ascii="Arial" w:hAnsi="Arial" w:cs="Arial"/>
          <w:b/>
        </w:rPr>
        <w:lastRenderedPageBreak/>
        <w:t>Phone or cellphone number</w:t>
      </w:r>
    </w:p>
    <w:p w14:paraId="6DC457D1" w14:textId="77777777" w:rsidR="001E3B28" w:rsidRPr="00537A0A" w:rsidRDefault="001E3B28"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73600" behindDoc="0" locked="0" layoutInCell="1" allowOverlap="1" wp14:anchorId="753E170B" wp14:editId="6A06E95E">
                <wp:simplePos x="0" y="0"/>
                <wp:positionH relativeFrom="margin">
                  <wp:posOffset>0</wp:posOffset>
                </wp:positionH>
                <wp:positionV relativeFrom="paragraph">
                  <wp:posOffset>0</wp:posOffset>
                </wp:positionV>
                <wp:extent cx="5934075" cy="2762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1D591B59"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3E170B" id="Text Box 8" o:spid="_x0000_s1037" type="#_x0000_t202" style="position:absolute;margin-left:0;margin-top:0;width:467.25pt;height:21.75pt;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" fillcolor="white [3201]" strokeweight=".5pt">
                <v:textbox>
                  <w:txbxContent>
                    <w:p w14:paraId="1D591B59" w14:textId="77777777" w:rsidR="001E3B28" w:rsidRDefault="001E3B28" w:rsidP="001E3B28"/>
                  </w:txbxContent>
                </v:textbox>
                <w10:wrap anchorx="margin"/>
              </v:shape>
            </w:pict>
          </mc:Fallback>
        </mc:AlternateContent>
      </w:r>
    </w:p>
    <w:p w14:paraId="2069F213" w14:textId="77777777" w:rsidR="001E3B28" w:rsidRPr="00537A0A" w:rsidRDefault="001E3B28" w:rsidP="00B05150">
      <w:pPr>
        <w:spacing w:line="276" w:lineRule="auto"/>
        <w:rPr>
          <w:rFonts w:ascii="Arial" w:hAnsi="Arial" w:cs="Arial"/>
          <w:b/>
        </w:rPr>
      </w:pPr>
      <w:r w:rsidRPr="00537A0A">
        <w:rPr>
          <w:rFonts w:ascii="Arial" w:hAnsi="Arial" w:cs="Arial"/>
          <w:b/>
        </w:rPr>
        <w:t>Email address</w:t>
      </w:r>
    </w:p>
    <w:p w14:paraId="1B789434" w14:textId="77777777" w:rsidR="001E3B28" w:rsidRDefault="001E3B28"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75648" behindDoc="0" locked="0" layoutInCell="1" allowOverlap="1" wp14:anchorId="2633BC67" wp14:editId="29CF7B8F">
                <wp:simplePos x="0" y="0"/>
                <wp:positionH relativeFrom="margin">
                  <wp:posOffset>0</wp:posOffset>
                </wp:positionH>
                <wp:positionV relativeFrom="paragraph">
                  <wp:posOffset>0</wp:posOffset>
                </wp:positionV>
                <wp:extent cx="5934075" cy="2762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5934075" cy="276225"/>
                        </a:xfrm>
                        <a:prstGeom prst="rect">
                          <a:avLst/>
                        </a:prstGeom>
                        <a:solidFill>
                          <a:schemeClr val="lt1"/>
                        </a:solidFill>
                        <a:ln w="6350">
                          <a:solidFill>
                            <a:prstClr val="black"/>
                          </a:solidFill>
                        </a:ln>
                      </wps:spPr>
                      <wps:txbx>
                        <w:txbxContent>
                          <w:p w14:paraId="4DBC0241"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33BC67" id="Text Box 9" o:spid="_x0000_s1038" type="#_x0000_t202" style="position:absolute;margin-left:0;margin-top:0;width:467.25pt;height:21.75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" fillcolor="white [3201]" strokeweight=".5pt">
                <v:textbox>
                  <w:txbxContent>
                    <w:p w14:paraId="4DBC0241" w14:textId="77777777" w:rsidR="001E3B28" w:rsidRDefault="001E3B28" w:rsidP="001E3B28"/>
                  </w:txbxContent>
                </v:textbox>
                <w10:wrap anchorx="margin"/>
              </v:shape>
            </w:pict>
          </mc:Fallback>
        </mc:AlternateContent>
      </w:r>
    </w:p>
    <w:p w14:paraId="7BDA456F" w14:textId="77777777" w:rsidR="00537A0A" w:rsidRPr="00537A0A" w:rsidRDefault="001E3B28" w:rsidP="00B05150">
      <w:pPr>
        <w:spacing w:line="276" w:lineRule="auto"/>
        <w:rPr>
          <w:rFonts w:ascii="Arial" w:hAnsi="Arial" w:cs="Arial"/>
          <w:b/>
        </w:rPr>
      </w:pPr>
      <w:r w:rsidRPr="00537A0A">
        <w:rPr>
          <w:rFonts w:ascii="Arial" w:hAnsi="Arial" w:cs="Arial"/>
          <w:b/>
        </w:rPr>
        <w:t>Research abstract</w:t>
      </w:r>
      <w:r w:rsidR="00537A0A" w:rsidRPr="00537A0A">
        <w:rPr>
          <w:rFonts w:ascii="Arial" w:hAnsi="Arial" w:cs="Arial"/>
          <w:b/>
        </w:rPr>
        <w:t xml:space="preserve"> (Include rationale of the study, research methodology, participants, data analysis plan etc.)</w:t>
      </w:r>
    </w:p>
    <w:p w14:paraId="7FA6BC84" w14:textId="77777777" w:rsidR="00537A0A" w:rsidRPr="00537A0A" w:rsidRDefault="00537A0A"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77696" behindDoc="0" locked="0" layoutInCell="1" allowOverlap="1" wp14:anchorId="17C3E303" wp14:editId="50E89732">
                <wp:simplePos x="0" y="0"/>
                <wp:positionH relativeFrom="margin">
                  <wp:align>left</wp:align>
                </wp:positionH>
                <wp:positionV relativeFrom="paragraph">
                  <wp:posOffset>18415</wp:posOffset>
                </wp:positionV>
                <wp:extent cx="5934075" cy="1704975"/>
                <wp:effectExtent l="0" t="0" r="28575" b="28575"/>
                <wp:wrapNone/>
                <wp:docPr id="11" name="Text Box 11"/>
                <wp:cNvGraphicFramePr/>
                <a:graphic xmlns:a="http://schemas.openxmlformats.org/drawingml/2006/main">
                  <a:graphicData uri="http://schemas.microsoft.com/office/word/2010/wordprocessingShape">
                    <wps:wsp>
                      <wps:cNvSpPr txBox="1"/>
                      <wps:spPr>
                        <a:xfrm>
                          <a:off x="0" y="0"/>
                          <a:ext cx="5934075" cy="1704975"/>
                        </a:xfrm>
                        <a:prstGeom prst="rect">
                          <a:avLst/>
                        </a:prstGeom>
                        <a:solidFill>
                          <a:schemeClr val="lt1"/>
                        </a:solidFill>
                        <a:ln w="6350">
                          <a:solidFill>
                            <a:prstClr val="black"/>
                          </a:solidFill>
                        </a:ln>
                      </wps:spPr>
                      <wps:txbx>
                        <w:txbxContent>
                          <w:p w14:paraId="206D2578" w14:textId="77777777" w:rsidR="001E3B28" w:rsidRDefault="001E3B28" w:rsidP="001E3B28"/>
                          <w:p w14:paraId="164340E4" w14:textId="77777777" w:rsidR="001E3B28" w:rsidRDefault="001E3B28" w:rsidP="001E3B28"/>
                          <w:p w14:paraId="2D1D2B91" w14:textId="77777777" w:rsidR="001E3B28" w:rsidRDefault="001E3B28" w:rsidP="001E3B28"/>
                          <w:p w14:paraId="531D311E"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C3E303" id="Text Box 11" o:spid="_x0000_s1039" type="#_x0000_t202" style="position:absolute;margin-left:0;margin-top:1.45pt;width:467.25pt;height:134.2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" fillcolor="white [3201]" strokeweight=".5pt">
                <v:textbox>
                  <w:txbxContent>
                    <w:p w14:paraId="206D2578" w14:textId="77777777" w:rsidR="001E3B28" w:rsidRDefault="001E3B28" w:rsidP="001E3B28"/>
                    <w:p w14:paraId="164340E4" w14:textId="77777777" w:rsidR="001E3B28" w:rsidRDefault="001E3B28" w:rsidP="001E3B28"/>
                    <w:p w14:paraId="2D1D2B91" w14:textId="77777777" w:rsidR="001E3B28" w:rsidRDefault="001E3B28" w:rsidP="001E3B28"/>
                    <w:p w14:paraId="531D311E" w14:textId="77777777" w:rsidR="001E3B28" w:rsidRDefault="001E3B28" w:rsidP="001E3B28"/>
                  </w:txbxContent>
                </v:textbox>
                <w10:wrap anchorx="margin"/>
              </v:shape>
            </w:pict>
          </mc:Fallback>
        </mc:AlternateContent>
      </w:r>
    </w:p>
    <w:p w14:paraId="3A9B0445" w14:textId="77777777" w:rsidR="001E3B28" w:rsidRPr="00537A0A" w:rsidRDefault="001E3B28" w:rsidP="00B05150">
      <w:pPr>
        <w:spacing w:line="276" w:lineRule="auto"/>
        <w:rPr>
          <w:rFonts w:ascii="Arial" w:hAnsi="Arial" w:cs="Arial"/>
          <w:b/>
        </w:rPr>
      </w:pPr>
    </w:p>
    <w:p w14:paraId="67FFAFB1" w14:textId="77777777" w:rsidR="001E3B28" w:rsidRPr="00537A0A" w:rsidRDefault="001E3B28" w:rsidP="00B05150">
      <w:pPr>
        <w:spacing w:line="276" w:lineRule="auto"/>
        <w:rPr>
          <w:rFonts w:ascii="Arial" w:hAnsi="Arial" w:cs="Arial"/>
          <w:b/>
        </w:rPr>
      </w:pPr>
    </w:p>
    <w:p w14:paraId="57041754" w14:textId="77777777" w:rsidR="001E3B28" w:rsidRPr="00537A0A" w:rsidRDefault="001E3B28" w:rsidP="00B05150">
      <w:pPr>
        <w:spacing w:line="276" w:lineRule="auto"/>
        <w:rPr>
          <w:rFonts w:ascii="Arial" w:hAnsi="Arial" w:cs="Arial"/>
          <w:b/>
        </w:rPr>
      </w:pPr>
    </w:p>
    <w:p w14:paraId="52FFDF49" w14:textId="77777777" w:rsidR="001E3B28" w:rsidRPr="00537A0A" w:rsidRDefault="001E3B28" w:rsidP="00B05150">
      <w:pPr>
        <w:spacing w:line="276" w:lineRule="auto"/>
        <w:rPr>
          <w:rFonts w:ascii="Arial" w:hAnsi="Arial" w:cs="Arial"/>
          <w:b/>
        </w:rPr>
      </w:pPr>
    </w:p>
    <w:p w14:paraId="3D25D155" w14:textId="77777777" w:rsidR="001E3B28" w:rsidRPr="00537A0A" w:rsidRDefault="001E3B28" w:rsidP="00B05150">
      <w:pPr>
        <w:spacing w:line="276" w:lineRule="auto"/>
        <w:rPr>
          <w:rFonts w:ascii="Arial" w:hAnsi="Arial" w:cs="Arial"/>
          <w:b/>
        </w:rPr>
      </w:pPr>
    </w:p>
    <w:p w14:paraId="6EDC6D3D" w14:textId="77777777" w:rsidR="001E3B28" w:rsidRPr="00537A0A" w:rsidRDefault="00B0515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79744" behindDoc="0" locked="0" layoutInCell="1" allowOverlap="1" wp14:anchorId="176CDCF4" wp14:editId="466531EA">
                <wp:simplePos x="0" y="0"/>
                <wp:positionH relativeFrom="margin">
                  <wp:align>left</wp:align>
                </wp:positionH>
                <wp:positionV relativeFrom="paragraph">
                  <wp:posOffset>285115</wp:posOffset>
                </wp:positionV>
                <wp:extent cx="5934075" cy="140017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5934075" cy="1400175"/>
                        </a:xfrm>
                        <a:prstGeom prst="rect">
                          <a:avLst/>
                        </a:prstGeom>
                        <a:solidFill>
                          <a:schemeClr val="lt1"/>
                        </a:solidFill>
                        <a:ln w="6350">
                          <a:solidFill>
                            <a:prstClr val="black"/>
                          </a:solidFill>
                        </a:ln>
                      </wps:spPr>
                      <wps:txbx>
                        <w:txbxContent>
                          <w:p w14:paraId="61793703" w14:textId="77777777" w:rsidR="001E3B28" w:rsidRDefault="001E3B28" w:rsidP="001E3B28"/>
                          <w:p w14:paraId="024056B2" w14:textId="77777777" w:rsidR="001E3B28" w:rsidRDefault="001E3B28" w:rsidP="001E3B28"/>
                          <w:p w14:paraId="794A8DA7" w14:textId="77777777" w:rsidR="001E3B28" w:rsidRDefault="001E3B28" w:rsidP="001E3B28"/>
                          <w:p w14:paraId="3C293934"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6CDCF4" id="Text Box 13" o:spid="_x0000_s1040" type="#_x0000_t202" style="position:absolute;margin-left:0;margin-top:22.45pt;width:467.25pt;height:110.25pt;z-index:251679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" fillcolor="white [3201]" strokeweight=".5pt">
                <v:textbox>
                  <w:txbxContent>
                    <w:p w14:paraId="61793703" w14:textId="77777777" w:rsidR="001E3B28" w:rsidRDefault="001E3B28" w:rsidP="001E3B28"/>
                    <w:p w14:paraId="024056B2" w14:textId="77777777" w:rsidR="001E3B28" w:rsidRDefault="001E3B28" w:rsidP="001E3B28"/>
                    <w:p w14:paraId="794A8DA7" w14:textId="77777777" w:rsidR="001E3B28" w:rsidRDefault="001E3B28" w:rsidP="001E3B28"/>
                    <w:p w14:paraId="3C293934" w14:textId="77777777" w:rsidR="001E3B28" w:rsidRDefault="001E3B28" w:rsidP="001E3B28"/>
                  </w:txbxContent>
                </v:textbox>
                <w10:wrap anchorx="margin"/>
              </v:shape>
            </w:pict>
          </mc:Fallback>
        </mc:AlternateContent>
      </w:r>
      <w:r w:rsidR="001E3B28" w:rsidRPr="00537A0A">
        <w:rPr>
          <w:rFonts w:ascii="Arial" w:hAnsi="Arial" w:cs="Arial"/>
          <w:b/>
        </w:rPr>
        <w:t>Research site/s</w:t>
      </w:r>
    </w:p>
    <w:p w14:paraId="1957A251" w14:textId="77777777" w:rsidR="001E3B28" w:rsidRPr="00537A0A" w:rsidRDefault="001E3B28" w:rsidP="00B05150">
      <w:pPr>
        <w:spacing w:line="276" w:lineRule="auto"/>
        <w:rPr>
          <w:rFonts w:ascii="Arial" w:hAnsi="Arial" w:cs="Arial"/>
          <w:b/>
        </w:rPr>
      </w:pPr>
    </w:p>
    <w:p w14:paraId="51FAB94B" w14:textId="77777777" w:rsidR="001E3B28" w:rsidRPr="00537A0A" w:rsidRDefault="001E3B28" w:rsidP="00B05150">
      <w:pPr>
        <w:spacing w:line="276" w:lineRule="auto"/>
        <w:rPr>
          <w:rFonts w:ascii="Arial" w:hAnsi="Arial" w:cs="Arial"/>
          <w:b/>
        </w:rPr>
      </w:pPr>
    </w:p>
    <w:p w14:paraId="1AA3511C" w14:textId="77777777" w:rsidR="001E3B28" w:rsidRPr="00537A0A" w:rsidRDefault="001E3B28" w:rsidP="00B05150">
      <w:pPr>
        <w:spacing w:line="276" w:lineRule="auto"/>
        <w:rPr>
          <w:rFonts w:ascii="Arial" w:hAnsi="Arial" w:cs="Arial"/>
          <w:b/>
        </w:rPr>
      </w:pPr>
    </w:p>
    <w:p w14:paraId="066B5101" w14:textId="77777777" w:rsidR="001E3B28" w:rsidRPr="00537A0A" w:rsidRDefault="001E3B28" w:rsidP="00B05150">
      <w:pPr>
        <w:spacing w:line="276" w:lineRule="auto"/>
        <w:rPr>
          <w:rFonts w:ascii="Arial" w:hAnsi="Arial" w:cs="Arial"/>
          <w:b/>
        </w:rPr>
      </w:pPr>
    </w:p>
    <w:p w14:paraId="5E0F3ED2" w14:textId="77777777" w:rsidR="001E3B28" w:rsidRPr="00537A0A" w:rsidRDefault="001E3B28" w:rsidP="00B05150">
      <w:pPr>
        <w:spacing w:line="276" w:lineRule="auto"/>
        <w:rPr>
          <w:rFonts w:ascii="Arial" w:hAnsi="Arial" w:cs="Arial"/>
          <w:b/>
        </w:rPr>
      </w:pPr>
    </w:p>
    <w:p w14:paraId="09E9E59E" w14:textId="77777777" w:rsidR="001E3B28" w:rsidRPr="00537A0A" w:rsidRDefault="001E3B28" w:rsidP="00B05150">
      <w:pPr>
        <w:spacing w:line="276" w:lineRule="auto"/>
        <w:rPr>
          <w:rFonts w:ascii="Arial" w:hAnsi="Arial" w:cs="Arial"/>
          <w:b/>
        </w:rPr>
      </w:pPr>
      <w:r w:rsidRPr="00537A0A">
        <w:rPr>
          <w:rFonts w:ascii="Arial" w:hAnsi="Arial" w:cs="Arial"/>
          <w:b/>
        </w:rPr>
        <w:t>Expected number of participants</w:t>
      </w:r>
      <w:r w:rsidRPr="00537A0A">
        <w:rPr>
          <w:rFonts w:ascii="Arial" w:hAnsi="Arial" w:cs="Arial"/>
          <w:b/>
          <w:noProof/>
        </w:rPr>
        <mc:AlternateContent>
          <mc:Choice Requires="wps">
            <w:drawing>
              <wp:anchor distT="0" distB="0" distL="114300" distR="114300" simplePos="0" relativeHeight="251681792" behindDoc="0" locked="0" layoutInCell="1" allowOverlap="1" wp14:anchorId="37FDF633" wp14:editId="24DAC6B7">
                <wp:simplePos x="0" y="0"/>
                <wp:positionH relativeFrom="margin">
                  <wp:align>left</wp:align>
                </wp:positionH>
                <wp:positionV relativeFrom="paragraph">
                  <wp:posOffset>271780</wp:posOffset>
                </wp:positionV>
                <wp:extent cx="5934075" cy="447675"/>
                <wp:effectExtent l="0" t="0" r="28575" b="28575"/>
                <wp:wrapNone/>
                <wp:docPr id="14" name="Text Box 14"/>
                <wp:cNvGraphicFramePr/>
                <a:graphic xmlns:a="http://schemas.openxmlformats.org/drawingml/2006/main">
                  <a:graphicData uri="http://schemas.microsoft.com/office/word/2010/wordprocessingShape">
                    <wps:wsp>
                      <wps:cNvSpPr txBox="1"/>
                      <wps:spPr>
                        <a:xfrm>
                          <a:off x="0" y="0"/>
                          <a:ext cx="5934075" cy="447675"/>
                        </a:xfrm>
                        <a:prstGeom prst="rect">
                          <a:avLst/>
                        </a:prstGeom>
                        <a:solidFill>
                          <a:schemeClr val="lt1"/>
                        </a:solidFill>
                        <a:ln w="6350">
                          <a:solidFill>
                            <a:prstClr val="black"/>
                          </a:solidFill>
                        </a:ln>
                      </wps:spPr>
                      <wps:txbx>
                        <w:txbxContent>
                          <w:p w14:paraId="35BADDDD" w14:textId="77777777" w:rsidR="001E3B28" w:rsidRDefault="001E3B28" w:rsidP="001E3B28"/>
                          <w:p w14:paraId="5CDE373B" w14:textId="77777777" w:rsidR="001E3B28" w:rsidRDefault="001E3B28" w:rsidP="001E3B28"/>
                          <w:p w14:paraId="53F9CB5E" w14:textId="77777777" w:rsidR="001E3B28" w:rsidRDefault="001E3B28" w:rsidP="001E3B28"/>
                          <w:p w14:paraId="30FBB56F"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FDF633" id="Text Box 14" o:spid="_x0000_s1041" type="#_x0000_t202" style="position:absolute;margin-left:0;margin-top:21.4pt;width:467.25pt;height:35.25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" fillcolor="white [3201]" strokeweight=".5pt">
                <v:textbox>
                  <w:txbxContent>
                    <w:p w14:paraId="35BADDDD" w14:textId="77777777" w:rsidR="001E3B28" w:rsidRDefault="001E3B28" w:rsidP="001E3B28"/>
                    <w:p w14:paraId="5CDE373B" w14:textId="77777777" w:rsidR="001E3B28" w:rsidRDefault="001E3B28" w:rsidP="001E3B28"/>
                    <w:p w14:paraId="53F9CB5E" w14:textId="77777777" w:rsidR="001E3B28" w:rsidRDefault="001E3B28" w:rsidP="001E3B28"/>
                    <w:p w14:paraId="30FBB56F" w14:textId="77777777" w:rsidR="001E3B28" w:rsidRDefault="001E3B28" w:rsidP="001E3B28"/>
                  </w:txbxContent>
                </v:textbox>
                <w10:wrap anchorx="margin"/>
              </v:shape>
            </w:pict>
          </mc:Fallback>
        </mc:AlternateContent>
      </w:r>
    </w:p>
    <w:p w14:paraId="6D1AA461" w14:textId="77777777" w:rsidR="001E3B28" w:rsidRPr="00537A0A" w:rsidRDefault="001E3B28" w:rsidP="00B05150">
      <w:pPr>
        <w:spacing w:line="276" w:lineRule="auto"/>
        <w:rPr>
          <w:rFonts w:ascii="Arial" w:hAnsi="Arial" w:cs="Arial"/>
          <w:b/>
        </w:rPr>
      </w:pPr>
    </w:p>
    <w:p w14:paraId="3221101B" w14:textId="77777777" w:rsidR="001E3B28" w:rsidRPr="00537A0A" w:rsidRDefault="001E3B28" w:rsidP="00B05150">
      <w:pPr>
        <w:spacing w:line="276" w:lineRule="auto"/>
        <w:rPr>
          <w:rFonts w:ascii="Arial" w:hAnsi="Arial" w:cs="Arial"/>
          <w:b/>
        </w:rPr>
      </w:pPr>
    </w:p>
    <w:p w14:paraId="3973A0D1" w14:textId="77777777" w:rsidR="001E3B28" w:rsidRPr="00537A0A" w:rsidRDefault="001E3B28"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83840" behindDoc="0" locked="0" layoutInCell="1" allowOverlap="1" wp14:anchorId="78061931" wp14:editId="1D016E48">
                <wp:simplePos x="0" y="0"/>
                <wp:positionH relativeFrom="margin">
                  <wp:align>left</wp:align>
                </wp:positionH>
                <wp:positionV relativeFrom="paragraph">
                  <wp:posOffset>274321</wp:posOffset>
                </wp:positionV>
                <wp:extent cx="5934075" cy="4286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5934075" cy="428625"/>
                        </a:xfrm>
                        <a:prstGeom prst="rect">
                          <a:avLst/>
                        </a:prstGeom>
                        <a:solidFill>
                          <a:schemeClr val="lt1"/>
                        </a:solidFill>
                        <a:ln w="6350">
                          <a:solidFill>
                            <a:prstClr val="black"/>
                          </a:solidFill>
                        </a:ln>
                      </wps:spPr>
                      <wps:txbx>
                        <w:txbxContent>
                          <w:p w14:paraId="270C4D1E" w14:textId="77777777" w:rsidR="001E3B28" w:rsidRDefault="001E3B28" w:rsidP="001E3B28"/>
                          <w:p w14:paraId="1DF73FFB" w14:textId="77777777" w:rsidR="001E3B28" w:rsidRDefault="001E3B28" w:rsidP="001E3B28"/>
                          <w:p w14:paraId="315E4FFC" w14:textId="77777777" w:rsidR="001E3B28" w:rsidRDefault="001E3B28" w:rsidP="001E3B28"/>
                          <w:p w14:paraId="0A2F3B2F" w14:textId="77777777" w:rsidR="001E3B28" w:rsidRDefault="001E3B28" w:rsidP="001E3B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061931" id="Text Box 15" o:spid="_x0000_s1042" type="#_x0000_t202" style="position:absolute;margin-left:0;margin-top:21.6pt;width:467.25pt;height:33.75pt;z-index:251683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" fillcolor="white [3201]" strokeweight=".5pt">
                <v:textbox>
                  <w:txbxContent>
                    <w:p w14:paraId="270C4D1E" w14:textId="77777777" w:rsidR="001E3B28" w:rsidRDefault="001E3B28" w:rsidP="001E3B28"/>
                    <w:p w14:paraId="1DF73FFB" w14:textId="77777777" w:rsidR="001E3B28" w:rsidRDefault="001E3B28" w:rsidP="001E3B28"/>
                    <w:p w14:paraId="315E4FFC" w14:textId="77777777" w:rsidR="001E3B28" w:rsidRDefault="001E3B28" w:rsidP="001E3B28"/>
                    <w:p w14:paraId="0A2F3B2F" w14:textId="77777777" w:rsidR="001E3B28" w:rsidRDefault="001E3B28" w:rsidP="001E3B28"/>
                  </w:txbxContent>
                </v:textbox>
                <w10:wrap anchorx="margin"/>
              </v:shape>
            </w:pict>
          </mc:Fallback>
        </mc:AlternateContent>
      </w:r>
      <w:r w:rsidRPr="00537A0A">
        <w:rPr>
          <w:rFonts w:ascii="Arial" w:hAnsi="Arial" w:cs="Arial"/>
          <w:b/>
        </w:rPr>
        <w:t>Age ranges of participants</w:t>
      </w:r>
    </w:p>
    <w:p w14:paraId="23ED56EE" w14:textId="77777777" w:rsidR="00537A0A" w:rsidRPr="00537A0A" w:rsidRDefault="00537A0A" w:rsidP="00B05150">
      <w:pPr>
        <w:spacing w:line="276" w:lineRule="auto"/>
        <w:rPr>
          <w:rFonts w:ascii="Arial" w:hAnsi="Arial" w:cs="Arial"/>
          <w:b/>
        </w:rPr>
      </w:pPr>
    </w:p>
    <w:p w14:paraId="632CBC9B" w14:textId="77777777" w:rsidR="00537A0A" w:rsidRPr="00537A0A" w:rsidRDefault="00537A0A" w:rsidP="00B05150">
      <w:pPr>
        <w:spacing w:line="276" w:lineRule="auto"/>
        <w:rPr>
          <w:rFonts w:ascii="Arial" w:hAnsi="Arial" w:cs="Arial"/>
          <w:b/>
        </w:rPr>
      </w:pPr>
    </w:p>
    <w:p w14:paraId="464C5F79" w14:textId="77777777" w:rsidR="00537A0A" w:rsidRPr="00537A0A" w:rsidRDefault="00537A0A"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85888" behindDoc="0" locked="0" layoutInCell="1" allowOverlap="1" wp14:anchorId="5AF06ED6" wp14:editId="54D8E7CD">
                <wp:simplePos x="0" y="0"/>
                <wp:positionH relativeFrom="margin">
                  <wp:align>left</wp:align>
                </wp:positionH>
                <wp:positionV relativeFrom="paragraph">
                  <wp:posOffset>279401</wp:posOffset>
                </wp:positionV>
                <wp:extent cx="5934075" cy="28575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5934075" cy="285750"/>
                        </a:xfrm>
                        <a:prstGeom prst="rect">
                          <a:avLst/>
                        </a:prstGeom>
                        <a:solidFill>
                          <a:schemeClr val="lt1"/>
                        </a:solidFill>
                        <a:ln w="6350">
                          <a:solidFill>
                            <a:prstClr val="black"/>
                          </a:solidFill>
                        </a:ln>
                      </wps:spPr>
                      <wps:txbx>
                        <w:txbxContent>
                          <w:p w14:paraId="4459B28C" w14:textId="77777777" w:rsidR="00537A0A" w:rsidRDefault="00537A0A" w:rsidP="00537A0A"/>
                          <w:p w14:paraId="40237C27" w14:textId="77777777" w:rsidR="00537A0A" w:rsidRDefault="00537A0A" w:rsidP="00537A0A"/>
                          <w:p w14:paraId="2C5EAF19" w14:textId="77777777" w:rsidR="00537A0A" w:rsidRDefault="00537A0A" w:rsidP="00537A0A"/>
                          <w:p w14:paraId="47701E22" w14:textId="77777777" w:rsidR="00537A0A" w:rsidRDefault="00537A0A" w:rsidP="00537A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06ED6" id="Text Box 16" o:spid="_x0000_s1043" type="#_x0000_t202" style="position:absolute;margin-left:0;margin-top:22pt;width:467.25pt;height:22.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" fillcolor="white [3201]" strokeweight=".5pt">
                <v:textbox>
                  <w:txbxContent>
                    <w:p w14:paraId="4459B28C" w14:textId="77777777" w:rsidR="00537A0A" w:rsidRDefault="00537A0A" w:rsidP="00537A0A"/>
                    <w:p w14:paraId="40237C27" w14:textId="77777777" w:rsidR="00537A0A" w:rsidRDefault="00537A0A" w:rsidP="00537A0A"/>
                    <w:p w14:paraId="2C5EAF19" w14:textId="77777777" w:rsidR="00537A0A" w:rsidRDefault="00537A0A" w:rsidP="00537A0A"/>
                    <w:p w14:paraId="47701E22" w14:textId="77777777" w:rsidR="00537A0A" w:rsidRDefault="00537A0A" w:rsidP="00537A0A"/>
                  </w:txbxContent>
                </v:textbox>
                <w10:wrap anchorx="margin"/>
              </v:shape>
            </w:pict>
          </mc:Fallback>
        </mc:AlternateContent>
      </w:r>
      <w:r w:rsidRPr="00537A0A">
        <w:rPr>
          <w:rFonts w:ascii="Arial" w:hAnsi="Arial" w:cs="Arial"/>
          <w:b/>
        </w:rPr>
        <w:t>Sex</w:t>
      </w:r>
      <w:r w:rsidR="00B05150">
        <w:rPr>
          <w:rFonts w:ascii="Arial" w:hAnsi="Arial" w:cs="Arial"/>
          <w:b/>
        </w:rPr>
        <w:t xml:space="preserve"> of participants</w:t>
      </w:r>
    </w:p>
    <w:p w14:paraId="7AF784A3" w14:textId="77777777" w:rsidR="00537A0A" w:rsidRPr="00537A0A" w:rsidRDefault="00537A0A" w:rsidP="00B05150">
      <w:pPr>
        <w:spacing w:line="276" w:lineRule="auto"/>
        <w:rPr>
          <w:rFonts w:ascii="Arial" w:hAnsi="Arial" w:cs="Arial"/>
          <w:b/>
        </w:rPr>
      </w:pPr>
    </w:p>
    <w:p w14:paraId="04A85FB3" w14:textId="77777777" w:rsidR="00537A0A" w:rsidRDefault="00537A0A" w:rsidP="00B05150">
      <w:pPr>
        <w:spacing w:line="276" w:lineRule="auto"/>
        <w:rPr>
          <w:rFonts w:ascii="Arial" w:hAnsi="Arial" w:cs="Arial"/>
          <w:b/>
        </w:rPr>
      </w:pPr>
    </w:p>
    <w:p w14:paraId="4A6BFA84" w14:textId="77777777" w:rsidR="00B05150" w:rsidRDefault="00B0515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705344" behindDoc="0" locked="0" layoutInCell="1" allowOverlap="1" wp14:anchorId="7459CE88" wp14:editId="34551EE2">
                <wp:simplePos x="0" y="0"/>
                <wp:positionH relativeFrom="margin">
                  <wp:align>left</wp:align>
                </wp:positionH>
                <wp:positionV relativeFrom="paragraph">
                  <wp:posOffset>285750</wp:posOffset>
                </wp:positionV>
                <wp:extent cx="5934075" cy="28575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5934075" cy="285750"/>
                        </a:xfrm>
                        <a:prstGeom prst="rect">
                          <a:avLst/>
                        </a:prstGeom>
                        <a:solidFill>
                          <a:schemeClr val="lt1"/>
                        </a:solidFill>
                        <a:ln w="6350">
                          <a:solidFill>
                            <a:prstClr val="black"/>
                          </a:solidFill>
                        </a:ln>
                      </wps:spPr>
                      <wps:txbx>
                        <w:txbxContent>
                          <w:p w14:paraId="19F0EF65" w14:textId="77777777" w:rsidR="00B05150" w:rsidRDefault="00B05150" w:rsidP="00B05150"/>
                          <w:p w14:paraId="4B1CAE69" w14:textId="77777777" w:rsidR="00B05150" w:rsidRDefault="00B05150" w:rsidP="00B05150"/>
                          <w:p w14:paraId="265BDF3E" w14:textId="77777777" w:rsidR="00B05150" w:rsidRDefault="00B05150" w:rsidP="00B05150"/>
                          <w:p w14:paraId="2D9012FC" w14:textId="77777777" w:rsidR="00B05150" w:rsidRDefault="00B05150" w:rsidP="00B051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9CE88" id="Text Box 27" o:spid="_x0000_s1044" type="#_x0000_t202" style="position:absolute;margin-left:0;margin-top:22.5pt;width:467.25pt;height:22.5pt;z-index:251705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" fillcolor="white [3201]" strokeweight=".5pt">
                <v:textbox>
                  <w:txbxContent>
                    <w:p w14:paraId="19F0EF65" w14:textId="77777777" w:rsidR="00B05150" w:rsidRDefault="00B05150" w:rsidP="00B05150"/>
                    <w:p w14:paraId="4B1CAE69" w14:textId="77777777" w:rsidR="00B05150" w:rsidRDefault="00B05150" w:rsidP="00B05150"/>
                    <w:p w14:paraId="265BDF3E" w14:textId="77777777" w:rsidR="00B05150" w:rsidRDefault="00B05150" w:rsidP="00B05150"/>
                    <w:p w14:paraId="2D9012FC" w14:textId="77777777" w:rsidR="00B05150" w:rsidRDefault="00B05150" w:rsidP="00B05150"/>
                  </w:txbxContent>
                </v:textbox>
                <w10:wrap anchorx="margin"/>
              </v:shape>
            </w:pict>
          </mc:Fallback>
        </mc:AlternateContent>
      </w:r>
      <w:r>
        <w:rPr>
          <w:rFonts w:ascii="Arial" w:hAnsi="Arial" w:cs="Arial"/>
          <w:b/>
        </w:rPr>
        <w:t>Vulnerable groups/sectors the participants belong to (if applicable)</w:t>
      </w:r>
    </w:p>
    <w:p w14:paraId="2B768567" w14:textId="77777777" w:rsidR="00B05150" w:rsidRPr="00537A0A" w:rsidRDefault="00B05150" w:rsidP="00B05150">
      <w:pPr>
        <w:spacing w:line="276" w:lineRule="auto"/>
        <w:rPr>
          <w:rFonts w:ascii="Arial" w:hAnsi="Arial" w:cs="Arial"/>
          <w:b/>
        </w:rPr>
      </w:pPr>
    </w:p>
    <w:p w14:paraId="7CE88606" w14:textId="77777777" w:rsidR="00537A0A" w:rsidRPr="00537A0A" w:rsidRDefault="00B05150" w:rsidP="00B05150">
      <w:pPr>
        <w:spacing w:line="276" w:lineRule="auto"/>
        <w:rPr>
          <w:rFonts w:ascii="Arial" w:hAnsi="Arial" w:cs="Arial"/>
          <w:b/>
        </w:rPr>
      </w:pPr>
      <w:r w:rsidRPr="00537A0A">
        <w:rPr>
          <w:rFonts w:ascii="Arial" w:hAnsi="Arial" w:cs="Arial"/>
          <w:b/>
          <w:noProof/>
        </w:rPr>
        <w:lastRenderedPageBreak/>
        <mc:AlternateContent>
          <mc:Choice Requires="wps">
            <w:drawing>
              <wp:anchor distT="0" distB="0" distL="114300" distR="114300" simplePos="0" relativeHeight="251687936" behindDoc="0" locked="0" layoutInCell="1" allowOverlap="1" wp14:anchorId="42C438A0" wp14:editId="7CBD297D">
                <wp:simplePos x="0" y="0"/>
                <wp:positionH relativeFrom="margin">
                  <wp:align>left</wp:align>
                </wp:positionH>
                <wp:positionV relativeFrom="paragraph">
                  <wp:posOffset>219710</wp:posOffset>
                </wp:positionV>
                <wp:extent cx="5934075" cy="28575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5934075" cy="285750"/>
                        </a:xfrm>
                        <a:prstGeom prst="rect">
                          <a:avLst/>
                        </a:prstGeom>
                        <a:solidFill>
                          <a:schemeClr val="lt1"/>
                        </a:solidFill>
                        <a:ln w="6350">
                          <a:solidFill>
                            <a:prstClr val="black"/>
                          </a:solidFill>
                        </a:ln>
                      </wps:spPr>
                      <wps:txbx>
                        <w:txbxContent>
                          <w:p w14:paraId="5BCC294A" w14:textId="77777777" w:rsidR="00537A0A" w:rsidRDefault="00537A0A" w:rsidP="00537A0A"/>
                          <w:p w14:paraId="4258D1E7" w14:textId="77777777" w:rsidR="00537A0A" w:rsidRDefault="00537A0A" w:rsidP="00537A0A"/>
                          <w:p w14:paraId="64795279" w14:textId="77777777" w:rsidR="00537A0A" w:rsidRDefault="00537A0A" w:rsidP="00537A0A"/>
                          <w:p w14:paraId="1D5DD7B5" w14:textId="77777777" w:rsidR="00537A0A" w:rsidRDefault="00537A0A" w:rsidP="00537A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438A0" id="Text Box 18" o:spid="_x0000_s1045" type="#_x0000_t202" style="position:absolute;margin-left:0;margin-top:17.3pt;width:467.25pt;height:22.5pt;z-index:251687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" fillcolor="white [3201]" strokeweight=".5pt">
                <v:textbox>
                  <w:txbxContent>
                    <w:p w14:paraId="5BCC294A" w14:textId="77777777" w:rsidR="00537A0A" w:rsidRDefault="00537A0A" w:rsidP="00537A0A"/>
                    <w:p w14:paraId="4258D1E7" w14:textId="77777777" w:rsidR="00537A0A" w:rsidRDefault="00537A0A" w:rsidP="00537A0A"/>
                    <w:p w14:paraId="64795279" w14:textId="77777777" w:rsidR="00537A0A" w:rsidRDefault="00537A0A" w:rsidP="00537A0A"/>
                    <w:p w14:paraId="1D5DD7B5" w14:textId="77777777" w:rsidR="00537A0A" w:rsidRDefault="00537A0A" w:rsidP="00537A0A"/>
                  </w:txbxContent>
                </v:textbox>
                <w10:wrap anchorx="margin"/>
              </v:shape>
            </w:pict>
          </mc:Fallback>
        </mc:AlternateContent>
      </w:r>
      <w:r w:rsidR="00537A0A" w:rsidRPr="00537A0A">
        <w:rPr>
          <w:rFonts w:ascii="Arial" w:hAnsi="Arial" w:cs="Arial"/>
          <w:b/>
        </w:rPr>
        <w:t>Planed start date of data gathering</w:t>
      </w:r>
    </w:p>
    <w:p w14:paraId="7F6A8A90" w14:textId="77777777" w:rsidR="00537A0A" w:rsidRPr="00537A0A" w:rsidRDefault="00537A0A" w:rsidP="00B05150">
      <w:pPr>
        <w:tabs>
          <w:tab w:val="right" w:pos="9360"/>
        </w:tabs>
        <w:spacing w:line="276" w:lineRule="auto"/>
        <w:rPr>
          <w:rFonts w:ascii="Arial" w:hAnsi="Arial" w:cs="Arial"/>
          <w:b/>
        </w:rPr>
      </w:pPr>
      <w:r w:rsidRPr="00537A0A">
        <w:rPr>
          <w:rFonts w:ascii="Arial" w:hAnsi="Arial" w:cs="Arial"/>
          <w:b/>
        </w:rPr>
        <w:tab/>
      </w:r>
    </w:p>
    <w:p w14:paraId="3552B637" w14:textId="77777777" w:rsidR="00537A0A" w:rsidRPr="00537A0A" w:rsidRDefault="00B05150" w:rsidP="00B05150">
      <w:pPr>
        <w:tabs>
          <w:tab w:val="right" w:pos="9360"/>
        </w:tabs>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89984" behindDoc="0" locked="0" layoutInCell="1" allowOverlap="1" wp14:anchorId="73F998AD" wp14:editId="49631AEF">
                <wp:simplePos x="0" y="0"/>
                <wp:positionH relativeFrom="margin">
                  <wp:align>left</wp:align>
                </wp:positionH>
                <wp:positionV relativeFrom="paragraph">
                  <wp:posOffset>238760</wp:posOffset>
                </wp:positionV>
                <wp:extent cx="5934075" cy="28575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5934075" cy="285750"/>
                        </a:xfrm>
                        <a:prstGeom prst="rect">
                          <a:avLst/>
                        </a:prstGeom>
                        <a:solidFill>
                          <a:schemeClr val="lt1"/>
                        </a:solidFill>
                        <a:ln w="6350">
                          <a:solidFill>
                            <a:prstClr val="black"/>
                          </a:solidFill>
                        </a:ln>
                      </wps:spPr>
                      <wps:txbx>
                        <w:txbxContent>
                          <w:p w14:paraId="226D51EB" w14:textId="77777777" w:rsidR="00537A0A" w:rsidRDefault="00537A0A" w:rsidP="00537A0A"/>
                          <w:p w14:paraId="56EC590B" w14:textId="77777777" w:rsidR="00537A0A" w:rsidRDefault="00537A0A" w:rsidP="00537A0A"/>
                          <w:p w14:paraId="4420EF6F" w14:textId="77777777" w:rsidR="00537A0A" w:rsidRDefault="00537A0A" w:rsidP="00537A0A"/>
                          <w:p w14:paraId="3E8E5981" w14:textId="77777777" w:rsidR="00537A0A" w:rsidRDefault="00537A0A" w:rsidP="00537A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F998AD" id="Text Box 19" o:spid="_x0000_s1046" type="#_x0000_t202" style="position:absolute;margin-left:0;margin-top:18.8pt;width:467.25pt;height:22.5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" fillcolor="white [3201]" strokeweight=".5pt">
                <v:textbox>
                  <w:txbxContent>
                    <w:p w14:paraId="226D51EB" w14:textId="77777777" w:rsidR="00537A0A" w:rsidRDefault="00537A0A" w:rsidP="00537A0A"/>
                    <w:p w14:paraId="56EC590B" w14:textId="77777777" w:rsidR="00537A0A" w:rsidRDefault="00537A0A" w:rsidP="00537A0A"/>
                    <w:p w14:paraId="4420EF6F" w14:textId="77777777" w:rsidR="00537A0A" w:rsidRDefault="00537A0A" w:rsidP="00537A0A"/>
                    <w:p w14:paraId="3E8E5981" w14:textId="77777777" w:rsidR="00537A0A" w:rsidRDefault="00537A0A" w:rsidP="00537A0A"/>
                  </w:txbxContent>
                </v:textbox>
                <w10:wrap anchorx="margin"/>
              </v:shape>
            </w:pict>
          </mc:Fallback>
        </mc:AlternateContent>
      </w:r>
      <w:r w:rsidR="00537A0A" w:rsidRPr="00537A0A">
        <w:rPr>
          <w:rFonts w:ascii="Arial" w:hAnsi="Arial" w:cs="Arial"/>
          <w:b/>
        </w:rPr>
        <w:t>Project duration (start-end)</w:t>
      </w:r>
    </w:p>
    <w:p w14:paraId="41253838" w14:textId="77777777" w:rsidR="00537A0A" w:rsidRPr="00537A0A" w:rsidRDefault="00537A0A" w:rsidP="00B05150">
      <w:pPr>
        <w:tabs>
          <w:tab w:val="right" w:pos="9360"/>
        </w:tabs>
        <w:spacing w:line="276" w:lineRule="auto"/>
        <w:rPr>
          <w:rFonts w:ascii="Arial" w:hAnsi="Arial" w:cs="Arial"/>
          <w:b/>
        </w:rPr>
      </w:pPr>
    </w:p>
    <w:p w14:paraId="4BEA86D2" w14:textId="77777777" w:rsidR="00537A0A" w:rsidRDefault="00537A0A"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92032" behindDoc="0" locked="0" layoutInCell="1" allowOverlap="1" wp14:anchorId="513BE92E" wp14:editId="026D6C9F">
                <wp:simplePos x="0" y="0"/>
                <wp:positionH relativeFrom="margin">
                  <wp:align>left</wp:align>
                </wp:positionH>
                <wp:positionV relativeFrom="paragraph">
                  <wp:posOffset>397510</wp:posOffset>
                </wp:positionV>
                <wp:extent cx="5934075" cy="666750"/>
                <wp:effectExtent l="0" t="0" r="28575" b="19050"/>
                <wp:wrapNone/>
                <wp:docPr id="20" name="Text Box 20"/>
                <wp:cNvGraphicFramePr/>
                <a:graphic xmlns:a="http://schemas.openxmlformats.org/drawingml/2006/main">
                  <a:graphicData uri="http://schemas.microsoft.com/office/word/2010/wordprocessingShape">
                    <wps:wsp>
                      <wps:cNvSpPr txBox="1"/>
                      <wps:spPr>
                        <a:xfrm>
                          <a:off x="0" y="0"/>
                          <a:ext cx="5934075" cy="666750"/>
                        </a:xfrm>
                        <a:prstGeom prst="rect">
                          <a:avLst/>
                        </a:prstGeom>
                        <a:solidFill>
                          <a:schemeClr val="lt1"/>
                        </a:solidFill>
                        <a:ln w="6350">
                          <a:solidFill>
                            <a:prstClr val="black"/>
                          </a:solidFill>
                        </a:ln>
                      </wps:spPr>
                      <wps:txbx>
                        <w:txbxContent>
                          <w:p w14:paraId="584DCBC3" w14:textId="77777777" w:rsidR="00537A0A" w:rsidRDefault="00537A0A" w:rsidP="00537A0A"/>
                          <w:p w14:paraId="3B8ED37A" w14:textId="77777777" w:rsidR="00537A0A" w:rsidRDefault="00537A0A" w:rsidP="00537A0A"/>
                          <w:p w14:paraId="7153CEC7" w14:textId="77777777" w:rsidR="00537A0A" w:rsidRDefault="00537A0A" w:rsidP="00537A0A"/>
                          <w:p w14:paraId="373091DE" w14:textId="77777777" w:rsidR="00537A0A" w:rsidRDefault="00537A0A" w:rsidP="00537A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3BE92E" id="Text Box 20" o:spid="_x0000_s1047" type="#_x0000_t202" style="position:absolute;margin-left:0;margin-top:31.3pt;width:467.25pt;height:52.5pt;z-index:251692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" fillcolor="white [3201]" strokeweight=".5pt">
                <v:textbox>
                  <w:txbxContent>
                    <w:p w14:paraId="584DCBC3" w14:textId="77777777" w:rsidR="00537A0A" w:rsidRDefault="00537A0A" w:rsidP="00537A0A"/>
                    <w:p w14:paraId="3B8ED37A" w14:textId="77777777" w:rsidR="00537A0A" w:rsidRDefault="00537A0A" w:rsidP="00537A0A"/>
                    <w:p w14:paraId="7153CEC7" w14:textId="77777777" w:rsidR="00537A0A" w:rsidRDefault="00537A0A" w:rsidP="00537A0A"/>
                    <w:p w14:paraId="373091DE" w14:textId="77777777" w:rsidR="00537A0A" w:rsidRDefault="00537A0A" w:rsidP="00537A0A"/>
                  </w:txbxContent>
                </v:textbox>
                <w10:wrap anchorx="margin"/>
              </v:shape>
            </w:pict>
          </mc:Fallback>
        </mc:AlternateContent>
      </w:r>
      <w:r w:rsidRPr="00537A0A">
        <w:rPr>
          <w:rFonts w:ascii="Arial" w:hAnsi="Arial" w:cs="Arial"/>
          <w:b/>
        </w:rPr>
        <w:t>Funding source (if any) and contact details</w:t>
      </w:r>
      <w:r w:rsidR="00B05150">
        <w:rPr>
          <w:rFonts w:ascii="Arial" w:hAnsi="Arial" w:cs="Arial"/>
          <w:b/>
        </w:rPr>
        <w:t xml:space="preserve">; indicate if self-funded or applicant intends to apply </w:t>
      </w:r>
      <w:r w:rsidR="00C66338">
        <w:rPr>
          <w:rFonts w:ascii="Arial" w:hAnsi="Arial" w:cs="Arial"/>
          <w:b/>
        </w:rPr>
        <w:t xml:space="preserve">or is currently applying </w:t>
      </w:r>
      <w:r w:rsidR="00B05150">
        <w:rPr>
          <w:rFonts w:ascii="Arial" w:hAnsi="Arial" w:cs="Arial"/>
          <w:b/>
        </w:rPr>
        <w:t>for a grant</w:t>
      </w:r>
    </w:p>
    <w:p w14:paraId="7F431541" w14:textId="77777777" w:rsidR="00B05150" w:rsidRPr="00537A0A" w:rsidRDefault="00B05150" w:rsidP="00B05150">
      <w:pPr>
        <w:spacing w:line="276" w:lineRule="auto"/>
        <w:rPr>
          <w:rFonts w:ascii="Arial" w:hAnsi="Arial" w:cs="Arial"/>
          <w:b/>
        </w:rPr>
      </w:pPr>
    </w:p>
    <w:p w14:paraId="4B935F31" w14:textId="77777777" w:rsidR="00537A0A" w:rsidRPr="00537A0A" w:rsidRDefault="00537A0A" w:rsidP="00B05150">
      <w:pPr>
        <w:spacing w:line="276" w:lineRule="auto"/>
        <w:rPr>
          <w:rFonts w:ascii="Arial" w:hAnsi="Arial" w:cs="Arial"/>
          <w:b/>
        </w:rPr>
      </w:pPr>
    </w:p>
    <w:p w14:paraId="6FB7A8F3" w14:textId="77777777" w:rsidR="00537A0A" w:rsidRPr="00537A0A" w:rsidRDefault="00537A0A" w:rsidP="00B05150">
      <w:pPr>
        <w:spacing w:line="276" w:lineRule="auto"/>
        <w:rPr>
          <w:rFonts w:ascii="Arial" w:hAnsi="Arial" w:cs="Arial"/>
          <w:b/>
        </w:rPr>
      </w:pPr>
    </w:p>
    <w:p w14:paraId="73D95D6C" w14:textId="77777777" w:rsidR="00537A0A" w:rsidRPr="00537A0A" w:rsidRDefault="00537A0A" w:rsidP="00B05150">
      <w:pPr>
        <w:spacing w:line="276" w:lineRule="auto"/>
        <w:jc w:val="both"/>
        <w:rPr>
          <w:rFonts w:ascii="Arial" w:hAnsi="Arial" w:cs="Arial"/>
          <w:b/>
        </w:rPr>
      </w:pPr>
      <w:r w:rsidRPr="00537A0A">
        <w:rPr>
          <w:rFonts w:ascii="Arial" w:hAnsi="Arial" w:cs="Arial"/>
          <w:b/>
        </w:rPr>
        <w:t xml:space="preserve">Ethical concerns </w:t>
      </w:r>
      <w:r w:rsidRPr="00537A0A">
        <w:rPr>
          <w:rFonts w:ascii="Arial" w:hAnsi="Arial" w:cs="Arial"/>
        </w:rPr>
        <w:t>(Are there any ethical issues that the researcher anticipates in undertaking the research? One of the main purposes of ethics review is for the researcher to identify all anticipated issues and prepare plans to address them. The researcher is encouraged to disclose any anticipated issues and not dismiss them.)</w:t>
      </w:r>
    </w:p>
    <w:p w14:paraId="74E1EED8" w14:textId="77777777" w:rsidR="00537A0A" w:rsidRPr="00537A0A" w:rsidRDefault="00B0515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94080" behindDoc="0" locked="0" layoutInCell="1" allowOverlap="1" wp14:anchorId="3AECBA3F" wp14:editId="26B1DC5B">
                <wp:simplePos x="0" y="0"/>
                <wp:positionH relativeFrom="margin">
                  <wp:align>left</wp:align>
                </wp:positionH>
                <wp:positionV relativeFrom="paragraph">
                  <wp:posOffset>-1905</wp:posOffset>
                </wp:positionV>
                <wp:extent cx="5934075" cy="200025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5934075" cy="2000250"/>
                        </a:xfrm>
                        <a:prstGeom prst="rect">
                          <a:avLst/>
                        </a:prstGeom>
                        <a:solidFill>
                          <a:schemeClr val="lt1"/>
                        </a:solidFill>
                        <a:ln w="6350">
                          <a:solidFill>
                            <a:prstClr val="black"/>
                          </a:solidFill>
                        </a:ln>
                      </wps:spPr>
                      <wps:txbx>
                        <w:txbxContent>
                          <w:p w14:paraId="3221907B" w14:textId="77777777" w:rsidR="00537A0A" w:rsidRDefault="00537A0A" w:rsidP="00537A0A"/>
                          <w:p w14:paraId="4CB08ABC" w14:textId="77777777" w:rsidR="00537A0A" w:rsidRDefault="00537A0A" w:rsidP="00537A0A"/>
                          <w:p w14:paraId="2BC73626" w14:textId="77777777" w:rsidR="00537A0A" w:rsidRDefault="00537A0A" w:rsidP="00537A0A"/>
                          <w:p w14:paraId="14752035" w14:textId="77777777" w:rsidR="00537A0A" w:rsidRDefault="00537A0A" w:rsidP="00537A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ECBA3F" id="Text Box 21" o:spid="_x0000_s1048" type="#_x0000_t202" style="position:absolute;margin-left:0;margin-top:-.15pt;width:467.25pt;height:157.5pt;z-index:2516940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" fillcolor="white [3201]" strokeweight=".5pt">
                <v:textbox>
                  <w:txbxContent>
                    <w:p w14:paraId="3221907B" w14:textId="77777777" w:rsidR="00537A0A" w:rsidRDefault="00537A0A" w:rsidP="00537A0A"/>
                    <w:p w14:paraId="4CB08ABC" w14:textId="77777777" w:rsidR="00537A0A" w:rsidRDefault="00537A0A" w:rsidP="00537A0A"/>
                    <w:p w14:paraId="2BC73626" w14:textId="77777777" w:rsidR="00537A0A" w:rsidRDefault="00537A0A" w:rsidP="00537A0A"/>
                    <w:p w14:paraId="14752035" w14:textId="77777777" w:rsidR="00537A0A" w:rsidRDefault="00537A0A" w:rsidP="00537A0A"/>
                  </w:txbxContent>
                </v:textbox>
                <w10:wrap anchorx="margin"/>
              </v:shape>
            </w:pict>
          </mc:Fallback>
        </mc:AlternateContent>
      </w:r>
    </w:p>
    <w:p w14:paraId="1A94C2FE" w14:textId="77777777" w:rsidR="00537A0A" w:rsidRPr="00537A0A" w:rsidRDefault="00537A0A" w:rsidP="00B05150">
      <w:pPr>
        <w:spacing w:line="276" w:lineRule="auto"/>
        <w:rPr>
          <w:rFonts w:ascii="Arial" w:hAnsi="Arial" w:cs="Arial"/>
          <w:b/>
        </w:rPr>
      </w:pPr>
    </w:p>
    <w:p w14:paraId="58093AC0" w14:textId="77777777" w:rsidR="00537A0A" w:rsidRPr="00537A0A" w:rsidRDefault="00537A0A" w:rsidP="00B05150">
      <w:pPr>
        <w:spacing w:line="276" w:lineRule="auto"/>
        <w:rPr>
          <w:rFonts w:ascii="Arial" w:hAnsi="Arial" w:cs="Arial"/>
          <w:b/>
        </w:rPr>
      </w:pPr>
    </w:p>
    <w:p w14:paraId="751FC598" w14:textId="77777777" w:rsidR="00537A0A" w:rsidRPr="00537A0A" w:rsidRDefault="00537A0A" w:rsidP="00B05150">
      <w:pPr>
        <w:spacing w:line="276" w:lineRule="auto"/>
        <w:rPr>
          <w:rFonts w:ascii="Arial" w:hAnsi="Arial" w:cs="Arial"/>
          <w:b/>
        </w:rPr>
      </w:pPr>
    </w:p>
    <w:p w14:paraId="5EEC3CFF" w14:textId="77777777" w:rsidR="00C21940" w:rsidRDefault="00C21940" w:rsidP="00B05150">
      <w:pPr>
        <w:spacing w:line="276" w:lineRule="auto"/>
        <w:rPr>
          <w:rFonts w:ascii="Arial" w:hAnsi="Arial" w:cs="Arial"/>
          <w:b/>
        </w:rPr>
      </w:pPr>
    </w:p>
    <w:p w14:paraId="27ECE851" w14:textId="77777777" w:rsidR="00B05150" w:rsidRDefault="00B05150" w:rsidP="00B05150">
      <w:pPr>
        <w:spacing w:line="276" w:lineRule="auto"/>
        <w:rPr>
          <w:rFonts w:ascii="Arial" w:hAnsi="Arial" w:cs="Arial"/>
          <w:b/>
        </w:rPr>
      </w:pPr>
    </w:p>
    <w:p w14:paraId="4699318F" w14:textId="77777777" w:rsidR="00C66338" w:rsidRDefault="00C66338" w:rsidP="00B05150">
      <w:pPr>
        <w:spacing w:line="276" w:lineRule="auto"/>
        <w:rPr>
          <w:rFonts w:ascii="Arial" w:hAnsi="Arial" w:cs="Arial"/>
          <w:b/>
        </w:rPr>
      </w:pPr>
    </w:p>
    <w:p w14:paraId="7E0F1562" w14:textId="77777777" w:rsidR="00537A0A" w:rsidRDefault="00C21940" w:rsidP="00B05150">
      <w:pPr>
        <w:spacing w:line="276" w:lineRule="auto"/>
        <w:rPr>
          <w:rFonts w:ascii="Arial" w:hAnsi="Arial" w:cs="Arial"/>
          <w:b/>
        </w:rPr>
      </w:pPr>
      <w:r w:rsidRPr="00537A0A">
        <w:rPr>
          <w:rFonts w:ascii="Arial" w:hAnsi="Arial" w:cs="Arial"/>
          <w:b/>
          <w:noProof/>
        </w:rPr>
        <mc:AlternateContent>
          <mc:Choice Requires="wps">
            <w:drawing>
              <wp:anchor distT="0" distB="0" distL="114300" distR="114300" simplePos="0" relativeHeight="251696128" behindDoc="0" locked="0" layoutInCell="1" allowOverlap="1" wp14:anchorId="105F54E5" wp14:editId="344893C2">
                <wp:simplePos x="0" y="0"/>
                <wp:positionH relativeFrom="margin">
                  <wp:align>left</wp:align>
                </wp:positionH>
                <wp:positionV relativeFrom="paragraph">
                  <wp:posOffset>276224</wp:posOffset>
                </wp:positionV>
                <wp:extent cx="5934075" cy="2581275"/>
                <wp:effectExtent l="0" t="0" r="28575" b="28575"/>
                <wp:wrapNone/>
                <wp:docPr id="22" name="Text Box 22"/>
                <wp:cNvGraphicFramePr/>
                <a:graphic xmlns:a="http://schemas.openxmlformats.org/drawingml/2006/main">
                  <a:graphicData uri="http://schemas.microsoft.com/office/word/2010/wordprocessingShape">
                    <wps:wsp>
                      <wps:cNvSpPr txBox="1"/>
                      <wps:spPr>
                        <a:xfrm>
                          <a:off x="0" y="0"/>
                          <a:ext cx="5934075" cy="2581275"/>
                        </a:xfrm>
                        <a:prstGeom prst="rect">
                          <a:avLst/>
                        </a:prstGeom>
                        <a:solidFill>
                          <a:schemeClr val="lt1"/>
                        </a:solidFill>
                        <a:ln w="6350">
                          <a:solidFill>
                            <a:prstClr val="black"/>
                          </a:solidFill>
                        </a:ln>
                      </wps:spPr>
                      <wps:txbx>
                        <w:txbxContent>
                          <w:p w14:paraId="6A03F233" w14:textId="77777777" w:rsidR="00537A0A" w:rsidRDefault="00537A0A" w:rsidP="00537A0A"/>
                          <w:p w14:paraId="346F7A5A" w14:textId="77777777" w:rsidR="00537A0A" w:rsidRDefault="00537A0A" w:rsidP="00537A0A"/>
                          <w:p w14:paraId="33B590C8" w14:textId="77777777" w:rsidR="00537A0A" w:rsidRDefault="00537A0A" w:rsidP="00537A0A"/>
                          <w:p w14:paraId="57802A70" w14:textId="77777777" w:rsidR="00537A0A" w:rsidRDefault="00537A0A" w:rsidP="00537A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5F54E5" id="Text Box 22" o:spid="_x0000_s1049" type="#_x0000_t202" style="position:absolute;margin-left:0;margin-top:21.75pt;width:467.25pt;height:203.25pt;z-index:251696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" fillcolor="white [3201]" strokeweight=".5pt">
                <v:textbox>
                  <w:txbxContent>
                    <w:p w14:paraId="6A03F233" w14:textId="77777777" w:rsidR="00537A0A" w:rsidRDefault="00537A0A" w:rsidP="00537A0A"/>
                    <w:p w14:paraId="346F7A5A" w14:textId="77777777" w:rsidR="00537A0A" w:rsidRDefault="00537A0A" w:rsidP="00537A0A"/>
                    <w:p w14:paraId="33B590C8" w14:textId="77777777" w:rsidR="00537A0A" w:rsidRDefault="00537A0A" w:rsidP="00537A0A"/>
                    <w:p w14:paraId="57802A70" w14:textId="77777777" w:rsidR="00537A0A" w:rsidRDefault="00537A0A" w:rsidP="00537A0A"/>
                  </w:txbxContent>
                </v:textbox>
                <w10:wrap anchorx="margin"/>
              </v:shape>
            </w:pict>
          </mc:Fallback>
        </mc:AlternateContent>
      </w:r>
      <w:r w:rsidR="00537A0A" w:rsidRPr="00537A0A">
        <w:rPr>
          <w:rFonts w:ascii="Arial" w:hAnsi="Arial" w:cs="Arial"/>
          <w:b/>
        </w:rPr>
        <w:t>Safeguards to carry ou</w:t>
      </w:r>
      <w:r w:rsidR="00537A0A">
        <w:rPr>
          <w:rFonts w:ascii="Arial" w:hAnsi="Arial" w:cs="Arial"/>
          <w:b/>
        </w:rPr>
        <w:t>t to comply with ethical standards.</w:t>
      </w:r>
    </w:p>
    <w:p w14:paraId="23B45A06" w14:textId="77777777" w:rsidR="00537A0A" w:rsidRPr="00537A0A" w:rsidRDefault="00537A0A" w:rsidP="00B05150">
      <w:pPr>
        <w:spacing w:line="276" w:lineRule="auto"/>
        <w:rPr>
          <w:rFonts w:ascii="Arial" w:hAnsi="Arial" w:cs="Arial"/>
          <w:b/>
        </w:rPr>
      </w:pPr>
    </w:p>
    <w:sectPr w:rsidR="00537A0A" w:rsidRPr="00537A0A">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CF7AE" w14:textId="77777777" w:rsidR="00CA62C1" w:rsidRDefault="00CA62C1" w:rsidP="00537A0A">
      <w:pPr>
        <w:spacing w:after="0" w:line="240" w:lineRule="auto"/>
      </w:pPr>
      <w:r>
        <w:separator/>
      </w:r>
    </w:p>
  </w:endnote>
  <w:endnote w:type="continuationSeparator" w:id="0">
    <w:p w14:paraId="7A4981AC" w14:textId="77777777" w:rsidR="00CA62C1" w:rsidRDefault="00CA62C1" w:rsidP="0053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196609631"/>
      <w:docPartObj>
        <w:docPartGallery w:val="Page Numbers (Bottom of Page)"/>
        <w:docPartUnique/>
      </w:docPartObj>
    </w:sdtPr>
    <w:sdtContent>
      <w:sdt>
        <w:sdtPr>
          <w:rPr>
            <w:rFonts w:ascii="Arial" w:hAnsi="Arial" w:cs="Arial"/>
            <w:sz w:val="20"/>
            <w:szCs w:val="20"/>
          </w:rPr>
          <w:id w:val="-1769616900"/>
          <w:docPartObj>
            <w:docPartGallery w:val="Page Numbers (Top of Page)"/>
            <w:docPartUnique/>
          </w:docPartObj>
        </w:sdtPr>
        <w:sdtContent>
          <w:p w14:paraId="3516D027" w14:textId="77777777" w:rsidR="00B05150" w:rsidRPr="00B05150" w:rsidRDefault="00B05150">
            <w:pPr>
              <w:pStyle w:val="Footer"/>
              <w:jc w:val="right"/>
              <w:rPr>
                <w:rFonts w:ascii="Arial" w:hAnsi="Arial" w:cs="Arial"/>
                <w:sz w:val="20"/>
                <w:szCs w:val="20"/>
              </w:rPr>
            </w:pPr>
            <w:r w:rsidRPr="00B05150">
              <w:rPr>
                <w:rFonts w:ascii="Arial" w:hAnsi="Arial" w:cs="Arial"/>
                <w:sz w:val="20"/>
                <w:szCs w:val="20"/>
              </w:rPr>
              <w:t xml:space="preserve">Page </w:t>
            </w:r>
            <w:r w:rsidRPr="00B05150">
              <w:rPr>
                <w:rFonts w:ascii="Arial" w:hAnsi="Arial" w:cs="Arial"/>
                <w:b/>
                <w:bCs/>
                <w:sz w:val="20"/>
                <w:szCs w:val="20"/>
              </w:rPr>
              <w:fldChar w:fldCharType="begin"/>
            </w:r>
            <w:r w:rsidRPr="00B05150">
              <w:rPr>
                <w:rFonts w:ascii="Arial" w:hAnsi="Arial" w:cs="Arial"/>
                <w:b/>
                <w:bCs/>
                <w:sz w:val="20"/>
                <w:szCs w:val="20"/>
              </w:rPr>
              <w:instrText xml:space="preserve"> PAGE </w:instrText>
            </w:r>
            <w:r w:rsidRPr="00B05150">
              <w:rPr>
                <w:rFonts w:ascii="Arial" w:hAnsi="Arial" w:cs="Arial"/>
                <w:b/>
                <w:bCs/>
                <w:sz w:val="20"/>
                <w:szCs w:val="20"/>
              </w:rPr>
              <w:fldChar w:fldCharType="separate"/>
            </w:r>
            <w:r w:rsidRPr="00B05150">
              <w:rPr>
                <w:rFonts w:ascii="Arial" w:hAnsi="Arial" w:cs="Arial"/>
                <w:b/>
                <w:bCs/>
                <w:noProof/>
                <w:sz w:val="20"/>
                <w:szCs w:val="20"/>
              </w:rPr>
              <w:t>2</w:t>
            </w:r>
            <w:r w:rsidRPr="00B05150">
              <w:rPr>
                <w:rFonts w:ascii="Arial" w:hAnsi="Arial" w:cs="Arial"/>
                <w:b/>
                <w:bCs/>
                <w:sz w:val="20"/>
                <w:szCs w:val="20"/>
              </w:rPr>
              <w:fldChar w:fldCharType="end"/>
            </w:r>
            <w:r w:rsidRPr="00B05150">
              <w:rPr>
                <w:rFonts w:ascii="Arial" w:hAnsi="Arial" w:cs="Arial"/>
                <w:sz w:val="20"/>
                <w:szCs w:val="20"/>
              </w:rPr>
              <w:t xml:space="preserve"> of </w:t>
            </w:r>
            <w:r w:rsidRPr="00B05150">
              <w:rPr>
                <w:rFonts w:ascii="Arial" w:hAnsi="Arial" w:cs="Arial"/>
                <w:b/>
                <w:bCs/>
                <w:sz w:val="20"/>
                <w:szCs w:val="20"/>
              </w:rPr>
              <w:fldChar w:fldCharType="begin"/>
            </w:r>
            <w:r w:rsidRPr="00B05150">
              <w:rPr>
                <w:rFonts w:ascii="Arial" w:hAnsi="Arial" w:cs="Arial"/>
                <w:b/>
                <w:bCs/>
                <w:sz w:val="20"/>
                <w:szCs w:val="20"/>
              </w:rPr>
              <w:instrText xml:space="preserve"> NUMPAGES  </w:instrText>
            </w:r>
            <w:r w:rsidRPr="00B05150">
              <w:rPr>
                <w:rFonts w:ascii="Arial" w:hAnsi="Arial" w:cs="Arial"/>
                <w:b/>
                <w:bCs/>
                <w:sz w:val="20"/>
                <w:szCs w:val="20"/>
              </w:rPr>
              <w:fldChar w:fldCharType="separate"/>
            </w:r>
            <w:r w:rsidRPr="00B05150">
              <w:rPr>
                <w:rFonts w:ascii="Arial" w:hAnsi="Arial" w:cs="Arial"/>
                <w:b/>
                <w:bCs/>
                <w:noProof/>
                <w:sz w:val="20"/>
                <w:szCs w:val="20"/>
              </w:rPr>
              <w:t>2</w:t>
            </w:r>
            <w:r w:rsidRPr="00B05150">
              <w:rPr>
                <w:rFonts w:ascii="Arial" w:hAnsi="Arial" w:cs="Arial"/>
                <w:b/>
                <w:bCs/>
                <w:sz w:val="20"/>
                <w:szCs w:val="20"/>
              </w:rPr>
              <w:fldChar w:fldCharType="end"/>
            </w:r>
          </w:p>
        </w:sdtContent>
      </w:sdt>
    </w:sdtContent>
  </w:sdt>
  <w:p w14:paraId="473C3E2F" w14:textId="77777777" w:rsidR="00B05150" w:rsidRPr="00B05150" w:rsidRDefault="00B05150">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A3D15" w14:textId="77777777" w:rsidR="00CA62C1" w:rsidRDefault="00CA62C1" w:rsidP="00537A0A">
      <w:pPr>
        <w:spacing w:after="0" w:line="240" w:lineRule="auto"/>
      </w:pPr>
      <w:r>
        <w:separator/>
      </w:r>
    </w:p>
  </w:footnote>
  <w:footnote w:type="continuationSeparator" w:id="0">
    <w:p w14:paraId="301B5FAB" w14:textId="77777777" w:rsidR="00CA62C1" w:rsidRDefault="00CA62C1" w:rsidP="00537A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0MTI3NzI0NDS0MzUyUdpeDU4uLM/DyQAsNaAEU/DlcsAAAA"/>
  </w:docVars>
  <w:rsids>
    <w:rsidRoot w:val="001E3B28"/>
    <w:rsid w:val="001741B0"/>
    <w:rsid w:val="001E3B28"/>
    <w:rsid w:val="002C4FE8"/>
    <w:rsid w:val="00537A0A"/>
    <w:rsid w:val="00B05150"/>
    <w:rsid w:val="00C21940"/>
    <w:rsid w:val="00C66338"/>
    <w:rsid w:val="00C810E9"/>
    <w:rsid w:val="00CA62C1"/>
    <w:rsid w:val="00CF3531"/>
    <w:rsid w:val="00EC5B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C525B"/>
  <w15:chartTrackingRefBased/>
  <w15:docId w15:val="{2F574A4B-2DCB-4E3F-9BF0-2473DA70F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B28"/>
    <w:rPr>
      <w:rFonts w:ascii="Calibri" w:eastAsia="Calibri" w:hAnsi="Calibri" w:cs="Calibri"/>
      <w:color w:val="000000"/>
      <w:lang w:eastAsia="en-PH"/>
    </w:rPr>
  </w:style>
  <w:style w:type="paragraph" w:styleId="Heading1">
    <w:name w:val="heading 1"/>
    <w:next w:val="Normal"/>
    <w:link w:val="Heading1Char"/>
    <w:uiPriority w:val="9"/>
    <w:qFormat/>
    <w:rsid w:val="001E3B28"/>
    <w:pPr>
      <w:keepNext/>
      <w:keepLines/>
      <w:spacing w:after="0"/>
      <w:ind w:left="10" w:hanging="10"/>
      <w:outlineLvl w:val="0"/>
    </w:pPr>
    <w:rPr>
      <w:rFonts w:ascii="Arial" w:eastAsia="Arial" w:hAnsi="Arial" w:cs="Arial"/>
      <w:b/>
      <w:color w:val="000000"/>
      <w:sz w:val="32"/>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3B28"/>
    <w:rPr>
      <w:rFonts w:ascii="Arial" w:eastAsia="Arial" w:hAnsi="Arial" w:cs="Arial"/>
      <w:b/>
      <w:color w:val="000000"/>
      <w:sz w:val="32"/>
      <w:lang w:eastAsia="en-PH"/>
    </w:rPr>
  </w:style>
  <w:style w:type="table" w:customStyle="1" w:styleId="TableGrid">
    <w:name w:val="TableGrid"/>
    <w:rsid w:val="001E3B28"/>
    <w:pPr>
      <w:spacing w:after="0" w:line="240" w:lineRule="auto"/>
    </w:pPr>
    <w:rPr>
      <w:rFonts w:eastAsiaTheme="minorEastAsia"/>
      <w:lang w:eastAsia="en-PH"/>
    </w:rPr>
    <w:tblPr>
      <w:tblCellMar>
        <w:top w:w="0" w:type="dxa"/>
        <w:left w:w="0" w:type="dxa"/>
        <w:bottom w:w="0" w:type="dxa"/>
        <w:right w:w="0" w:type="dxa"/>
      </w:tblCellMar>
    </w:tblPr>
  </w:style>
  <w:style w:type="paragraph" w:styleId="Header">
    <w:name w:val="header"/>
    <w:basedOn w:val="Normal"/>
    <w:link w:val="HeaderChar"/>
    <w:uiPriority w:val="99"/>
    <w:unhideWhenUsed/>
    <w:rsid w:val="00537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A0A"/>
    <w:rPr>
      <w:rFonts w:ascii="Calibri" w:eastAsia="Calibri" w:hAnsi="Calibri" w:cs="Calibri"/>
      <w:color w:val="000000"/>
      <w:lang w:eastAsia="en-PH"/>
    </w:rPr>
  </w:style>
  <w:style w:type="paragraph" w:styleId="Footer">
    <w:name w:val="footer"/>
    <w:basedOn w:val="Normal"/>
    <w:link w:val="FooterChar"/>
    <w:uiPriority w:val="99"/>
    <w:unhideWhenUsed/>
    <w:rsid w:val="00537A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A0A"/>
    <w:rPr>
      <w:rFonts w:ascii="Calibri" w:eastAsia="Calibri" w:hAnsi="Calibri" w:cs="Calibri"/>
      <w:color w:val="000000"/>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3</Pages>
  <Words>212</Words>
  <Characters>121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sc-sserb</dc:creator>
  <cp:keywords/>
  <dc:description/>
  <cp:lastModifiedBy>Pathricia Roxas</cp:lastModifiedBy>
  <cp:revision>5</cp:revision>
  <cp:lastPrinted>2022-02-23T01:41:00Z</cp:lastPrinted>
  <dcterms:created xsi:type="dcterms:W3CDTF">2022-02-23T01:07:00Z</dcterms:created>
  <dcterms:modified xsi:type="dcterms:W3CDTF">2023-07-05T07:30:00Z</dcterms:modified>
</cp:coreProperties>
</file>